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BCDC6" w14:textId="77777777" w:rsidR="00A92DDE" w:rsidRPr="00A836EF" w:rsidRDefault="00A92DDE" w:rsidP="00B71C71">
      <w:pPr>
        <w:pStyle w:val="Titolo1"/>
        <w:ind w:left="-425"/>
        <w:rPr>
          <w:color w:val="FA4616"/>
        </w:rPr>
      </w:pPr>
      <w:r w:rsidRPr="00A836EF">
        <w:rPr>
          <w:color w:val="FA4616"/>
        </w:rPr>
        <w:t>MODULO DI ISCRIZIONE</w:t>
      </w:r>
    </w:p>
    <w:p w14:paraId="52A1CE97" w14:textId="77777777" w:rsidR="00A92DDE" w:rsidRPr="00A836EF" w:rsidRDefault="00A92DDE" w:rsidP="00B71C71">
      <w:pPr>
        <w:pStyle w:val="Titolo2"/>
        <w:ind w:left="-425"/>
        <w:rPr>
          <w:color w:val="FA4616"/>
        </w:rPr>
      </w:pPr>
      <w:r w:rsidRPr="00A836EF">
        <w:rPr>
          <w:color w:val="FA4616"/>
        </w:rPr>
        <w:t>A TITOLO AZIENDALE</w:t>
      </w:r>
    </w:p>
    <w:p w14:paraId="247F5066"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p>
    <w:p w14:paraId="433C0EDA"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7212AB11"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1399E44"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51D459D62F244202A2CE3F9E34F1E75F"/>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51D459D62F244202A2CE3F9E34F1E75F"/>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51D459D62F244202A2CE3F9E34F1E75F"/>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2A79708B"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51D459D62F244202A2CE3F9E34F1E75F"/>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0FDF562C" w14:textId="77777777" w:rsidR="00A92DDE" w:rsidRPr="00B71C71" w:rsidRDefault="00A92DDE"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5F98904" w14:textId="77777777" w:rsidR="00A92DDE" w:rsidRPr="00B71C71" w:rsidRDefault="00A92DDE"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51D459D62F244202A2CE3F9E34F1E75F"/>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51D459D62F244202A2CE3F9E34F1E75F"/>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10A0650" w14:textId="77777777" w:rsidR="00A92DDE" w:rsidRPr="00B71C71" w:rsidRDefault="00A92DDE"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51D459D62F244202A2CE3F9E34F1E75F"/>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08A11D2F" w14:textId="77777777" w:rsidR="00A92DDE" w:rsidRPr="00B71C71" w:rsidRDefault="00A92DDE" w:rsidP="00B71C71">
      <w:pPr>
        <w:tabs>
          <w:tab w:val="left" w:pos="-426"/>
        </w:tabs>
        <w:spacing w:line="360" w:lineRule="auto"/>
        <w:ind w:left="-426"/>
        <w:jc w:val="both"/>
        <w:rPr>
          <w:rFonts w:ascii="Gotham Light" w:hAnsi="Gotham Light" w:cs="Arial"/>
          <w:iCs/>
          <w:color w:val="4C4C4C"/>
          <w:sz w:val="18"/>
          <w:szCs w:val="18"/>
        </w:rPr>
      </w:pPr>
    </w:p>
    <w:p w14:paraId="27E939B1" w14:textId="77777777" w:rsidR="00A92DDE" w:rsidRPr="00B71C71" w:rsidRDefault="00A92DDE"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3956F5D2" w14:textId="77777777" w:rsidR="00A92DDE" w:rsidRPr="00B71C71" w:rsidRDefault="00A92DDE" w:rsidP="00B71C71">
      <w:pPr>
        <w:tabs>
          <w:tab w:val="left" w:pos="-426"/>
        </w:tabs>
        <w:spacing w:line="360" w:lineRule="auto"/>
        <w:ind w:left="-426"/>
        <w:jc w:val="both"/>
        <w:rPr>
          <w:rFonts w:ascii="Gotham Light" w:hAnsi="Gotham Light" w:cs="Arial"/>
          <w:iCs/>
          <w:color w:val="4C4C4C"/>
          <w:sz w:val="18"/>
          <w:szCs w:val="18"/>
        </w:rPr>
      </w:pPr>
    </w:p>
    <w:p w14:paraId="58214DCF" w14:textId="6F803C4A"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A836EF">
        <w:rPr>
          <w:rFonts w:ascii="Gotham Light" w:hAnsi="Gotham Light" w:cs="Arial"/>
          <w:noProof/>
          <w:color w:val="FA4616"/>
          <w:sz w:val="18"/>
          <w:szCs w:val="18"/>
        </w:rPr>
        <w:t>Business Sustainability &amp; Circular Economy</w:t>
      </w:r>
      <w:r w:rsidRPr="00A836EF">
        <w:rPr>
          <w:rFonts w:ascii="Gotham Light" w:hAnsi="Gotham Light" w:cs="Arial"/>
          <w:color w:val="FA4616"/>
          <w:sz w:val="18"/>
          <w:szCs w:val="18"/>
        </w:rPr>
        <w:t xml:space="preserve">, edizione </w:t>
      </w:r>
      <w:r w:rsidR="00D63316">
        <w:rPr>
          <w:rFonts w:ascii="Gotham Light" w:hAnsi="Gotham Light" w:cs="Arial"/>
          <w:noProof/>
          <w:color w:val="FA4616"/>
          <w:sz w:val="18"/>
          <w:szCs w:val="18"/>
        </w:rPr>
        <w:t>V</w:t>
      </w:r>
      <w:r w:rsidRPr="00A836EF">
        <w:rPr>
          <w:rFonts w:ascii="Gotham Light" w:hAnsi="Gotham Light" w:cs="Arial"/>
          <w:color w:val="FA4616"/>
          <w:sz w:val="18"/>
          <w:szCs w:val="18"/>
        </w:rPr>
        <w:t>, anno</w:t>
      </w:r>
      <w:r w:rsidRPr="005951E2">
        <w:rPr>
          <w:rFonts w:ascii="Gotham Light" w:hAnsi="Gotham Light" w:cs="Arial"/>
          <w:color w:val="FA4E23"/>
          <w:sz w:val="18"/>
          <w:szCs w:val="18"/>
        </w:rPr>
        <w:t xml:space="preserve"> </w:t>
      </w:r>
      <w:r w:rsidRPr="00A836EF">
        <w:rPr>
          <w:rFonts w:ascii="Gotham Light" w:hAnsi="Gotham Light" w:cs="Arial"/>
          <w:noProof/>
          <w:color w:val="FA4616"/>
          <w:sz w:val="18"/>
          <w:szCs w:val="18"/>
        </w:rPr>
        <w:t>202</w:t>
      </w:r>
      <w:r w:rsidR="00313226">
        <w:rPr>
          <w:rFonts w:ascii="Gotham Light" w:hAnsi="Gotham Light" w:cs="Arial"/>
          <w:noProof/>
          <w:color w:val="FA4616"/>
          <w:sz w:val="18"/>
          <w:szCs w:val="18"/>
        </w:rPr>
        <w:t>3</w:t>
      </w:r>
      <w:r w:rsidRPr="00A836EF">
        <w:rPr>
          <w:rFonts w:ascii="Gotham Light" w:hAnsi="Gotham Light" w:cs="Arial"/>
          <w:noProof/>
          <w:color w:val="FA4616"/>
          <w:sz w:val="18"/>
          <w:szCs w:val="18"/>
        </w:rPr>
        <w:t xml:space="preserve"> </w:t>
      </w:r>
      <w:r w:rsidRPr="00A836EF">
        <w:rPr>
          <w:rFonts w:ascii="Gotham Light" w:hAnsi="Gotham Light" w:cs="Arial"/>
          <w:noProof/>
          <w:sz w:val="18"/>
          <w:szCs w:val="18"/>
        </w:rPr>
        <w:t>promosso</w:t>
      </w:r>
      <w:r w:rsidRPr="00B71C71">
        <w:rPr>
          <w:rFonts w:ascii="Gotham Light" w:hAnsi="Gotham Light" w:cs="Arial"/>
          <w:sz w:val="18"/>
          <w:szCs w:val="18"/>
        </w:rPr>
        <w:t xml:space="preserve"> ed organizzato da Bologna Business School, del suo collaboratore/dipendente:</w:t>
      </w:r>
    </w:p>
    <w:p w14:paraId="10B2D3D8"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p>
    <w:p w14:paraId="3775D08C"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255288251"/>
          <w:placeholder>
            <w:docPart w:val="2273FE4022354F47B88CD3F14C623EF3"/>
          </w:placeholder>
        </w:sdtPr>
        <w:sdtEndPr>
          <w:rPr>
            <w:color w:val="4C4C4C"/>
          </w:rPr>
        </w:sdtEndPr>
        <w:sdtContent>
          <w:r w:rsidR="00FC7771" w:rsidRPr="00FC7771">
            <w:rPr>
              <w:rFonts w:ascii="Gotham Light" w:hAnsi="Gotham Light" w:cs="Arial"/>
              <w:color w:val="A6A6A6" w:themeColor="background1" w:themeShade="A6"/>
              <w:sz w:val="18"/>
              <w:szCs w:val="18"/>
              <w:u w:val="single"/>
            </w:rPr>
            <w:t>_______________                     ________________________________________</w:t>
          </w:r>
        </w:sdtContent>
      </w:sdt>
      <w:r w:rsidR="00FC7771" w:rsidRPr="00B71C71">
        <w:rPr>
          <w:rFonts w:ascii="Gotham Light" w:hAnsi="Gotham Light" w:cs="Arial"/>
          <w:color w:val="4C4C4C"/>
          <w:sz w:val="18"/>
          <w:szCs w:val="18"/>
        </w:rPr>
        <w:t xml:space="preserve">  </w:t>
      </w:r>
    </w:p>
    <w:p w14:paraId="3DCE64D9"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51D459D62F244202A2CE3F9E34F1E75F"/>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w:t>
          </w:r>
        </w:sdtContent>
      </w:sdt>
    </w:p>
    <w:p w14:paraId="31FFB871"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51D459D62F244202A2CE3F9E34F1E75F"/>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51D459D62F244202A2CE3F9E34F1E75F"/>
          </w:placeholder>
        </w:sdtPr>
        <w:sdtContent>
          <w:r w:rsidRPr="00B71C71">
            <w:rPr>
              <w:rFonts w:ascii="Gotham Light" w:hAnsi="Gotham Light" w:cs="Arial"/>
              <w:sz w:val="18"/>
              <w:szCs w:val="18"/>
            </w:rPr>
            <w:t>________</w:t>
          </w:r>
        </w:sdtContent>
      </w:sdt>
    </w:p>
    <w:p w14:paraId="3A539833"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3402AB81"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51D459D62F244202A2CE3F9E34F1E75F"/>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2E0966B9" w14:textId="3C35B122" w:rsidR="007B39B8" w:rsidRDefault="007B39B8"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934320334"/>
          <w:placeholder>
            <w:docPart w:val="34E3BE3353B24302BD04605172D881D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8FC0D5C" w14:textId="270EC1A1" w:rsidR="007B39B8" w:rsidRDefault="007B39B8" w:rsidP="007B39B8">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w:t>
      </w:r>
      <w:r>
        <w:rPr>
          <w:rFonts w:ascii="Gotham Light" w:hAnsi="Gotham Light" w:cs="Arial"/>
          <w:sz w:val="18"/>
          <w:szCs w:val="18"/>
        </w:rPr>
        <w:t>2</w:t>
      </w:r>
      <w:r>
        <w:rPr>
          <w:rFonts w:ascii="Gotham Light" w:hAnsi="Gotham Light" w:cs="Arial"/>
          <w:sz w:val="18"/>
          <w:szCs w:val="18"/>
        </w:rPr>
        <w:t xml:space="preserve">    </w:t>
      </w:r>
      <w:sdt>
        <w:sdtPr>
          <w:rPr>
            <w:rFonts w:ascii="Gotham Light" w:hAnsi="Gotham Light" w:cs="Arial"/>
            <w:sz w:val="18"/>
            <w:szCs w:val="18"/>
          </w:rPr>
          <w:id w:val="1557965434"/>
          <w:placeholder>
            <w:docPart w:val="2EA4D4DFBA7F4855B609F3C733D96BB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57A3892" w14:textId="0C7338D3" w:rsidR="00A92DDE" w:rsidRPr="00B71C71" w:rsidRDefault="00A92DDE"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51D459D62F244202A2CE3F9E34F1E75F"/>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1CD92889"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p>
    <w:p w14:paraId="51F4CE09"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379106F0" w14:textId="77777777" w:rsidR="00A92DDE" w:rsidRPr="00B71C71" w:rsidRDefault="00A92DDE"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C3EC98" w14:textId="77777777" w:rsidR="00A92DDE" w:rsidRPr="00B71C71" w:rsidRDefault="00A92DDE"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Pr="007252CC">
        <w:rPr>
          <w:rFonts w:ascii="Gotham Light" w:hAnsi="Gotham Light" w:cs="Arial"/>
          <w:noProof/>
          <w:sz w:val="18"/>
          <w:szCs w:val="18"/>
        </w:rPr>
        <w:t>2300</w:t>
      </w:r>
      <w:r w:rsidRPr="00B71C71">
        <w:rPr>
          <w:rFonts w:ascii="Gotham Light" w:hAnsi="Gotham Light" w:cs="Arial"/>
          <w:sz w:val="18"/>
          <w:szCs w:val="18"/>
        </w:rPr>
        <w:t xml:space="preserve"> + IVA. </w:t>
      </w:r>
    </w:p>
    <w:p w14:paraId="64586107" w14:textId="77777777" w:rsidR="00A92DDE" w:rsidRPr="00B71C71" w:rsidRDefault="00A92DDE"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2D8F3345"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p>
    <w:p w14:paraId="69AE9CDB" w14:textId="77777777" w:rsidR="00A92DDE" w:rsidRPr="00B71C71" w:rsidRDefault="00A92DDE"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6AC45FA3" w14:textId="77777777" w:rsidR="00A92DDE" w:rsidRPr="00B71C71" w:rsidRDefault="00A92DDE"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0A95E781" w14:textId="77777777" w:rsidR="00A92DDE" w:rsidRPr="00B71C71" w:rsidRDefault="00A92DDE"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33DEF9EF" w14:textId="77777777" w:rsidR="00A92DDE" w:rsidRPr="00B71C71" w:rsidRDefault="00A92DDE" w:rsidP="005461A7">
      <w:pPr>
        <w:tabs>
          <w:tab w:val="left" w:pos="-426"/>
        </w:tabs>
        <w:ind w:left="-426"/>
        <w:jc w:val="both"/>
        <w:rPr>
          <w:rFonts w:ascii="Gotham Light" w:hAnsi="Gotham Light" w:cs="Arial"/>
          <w:sz w:val="18"/>
          <w:szCs w:val="18"/>
        </w:rPr>
      </w:pPr>
    </w:p>
    <w:p w14:paraId="0C2716E6" w14:textId="77777777" w:rsidR="00A92DDE" w:rsidRPr="00B71C71" w:rsidRDefault="00A92DDE"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2A63D8F" w14:textId="77777777" w:rsidR="00A92DDE" w:rsidRPr="00B71C71" w:rsidRDefault="00A92DDE" w:rsidP="00B71C71">
      <w:pPr>
        <w:tabs>
          <w:tab w:val="left" w:pos="-426"/>
        </w:tabs>
        <w:spacing w:line="360" w:lineRule="auto"/>
        <w:jc w:val="both"/>
        <w:rPr>
          <w:rFonts w:ascii="Gotham Light" w:hAnsi="Gotham Light" w:cs="Arial"/>
          <w:sz w:val="18"/>
          <w:szCs w:val="18"/>
        </w:rPr>
      </w:pPr>
    </w:p>
    <w:p w14:paraId="4E948624"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32EB0233" w14:textId="77777777" w:rsidR="00A92DDE" w:rsidRPr="00B71C71" w:rsidRDefault="00A92DDE" w:rsidP="00B71C71">
      <w:pPr>
        <w:tabs>
          <w:tab w:val="left" w:pos="-426"/>
        </w:tabs>
        <w:spacing w:line="360" w:lineRule="auto"/>
        <w:ind w:left="-426"/>
        <w:jc w:val="both"/>
        <w:rPr>
          <w:rFonts w:ascii="Gotham Light" w:hAnsi="Gotham Light" w:cs="Arial"/>
          <w:sz w:val="18"/>
          <w:szCs w:val="18"/>
        </w:rPr>
      </w:pPr>
    </w:p>
    <w:p w14:paraId="7CC02050" w14:textId="77777777" w:rsidR="00A92DDE" w:rsidRPr="005951E2" w:rsidRDefault="00A92DDE" w:rsidP="00B71C71">
      <w:pPr>
        <w:tabs>
          <w:tab w:val="left" w:pos="-426"/>
        </w:tabs>
        <w:spacing w:line="360" w:lineRule="auto"/>
        <w:ind w:left="-426"/>
        <w:jc w:val="both"/>
        <w:rPr>
          <w:rFonts w:ascii="Gotham Light" w:hAnsi="Gotham Light" w:cs="Arial"/>
          <w:color w:val="FA4E23"/>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103818829EE843C98B860A5FB7EEC4B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5854230CC4EC42D1AB3D95969020C834"/>
          </w:placeholder>
        </w:sdtPr>
        <w:sdtContent>
          <w:r w:rsidRPr="00B71C71">
            <w:rPr>
              <w:rFonts w:ascii="Gotham Light" w:hAnsi="Gotham Light"/>
              <w:color w:val="A6A6A6" w:themeColor="background1" w:themeShade="A6"/>
              <w:sz w:val="18"/>
              <w:szCs w:val="18"/>
              <w:u w:val="single"/>
            </w:rPr>
            <w:t xml:space="preserve">  </w:t>
          </w:r>
          <w:r w:rsidR="00FC7771">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71A48955" w14:textId="77777777" w:rsidR="00A92DDE" w:rsidRPr="005951E2" w:rsidRDefault="00A92DDE" w:rsidP="00B71C71">
      <w:pPr>
        <w:spacing w:line="360" w:lineRule="auto"/>
        <w:ind w:left="-426"/>
        <w:jc w:val="right"/>
        <w:rPr>
          <w:rFonts w:ascii="Gotham Light" w:hAnsi="Gotham Light" w:cs="Arial"/>
          <w:color w:val="FA4E23"/>
          <w:sz w:val="16"/>
          <w:szCs w:val="18"/>
        </w:rPr>
      </w:pPr>
      <w:r w:rsidRPr="005951E2">
        <w:rPr>
          <w:rFonts w:ascii="Gotham Light" w:hAnsi="Gotham Light" w:cs="Arial"/>
          <w:color w:val="FA4E23"/>
          <w:sz w:val="16"/>
          <w:szCs w:val="18"/>
        </w:rPr>
        <w:t>*campo obbligatorio</w:t>
      </w:r>
    </w:p>
    <w:p w14:paraId="50356DDA" w14:textId="77777777" w:rsidR="00A92DDE" w:rsidRPr="005461A7" w:rsidRDefault="00A92DDE"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2CC4144C" w14:textId="77777777" w:rsidR="00A92DDE" w:rsidRDefault="00A92DDE" w:rsidP="00B71C71">
      <w:pPr>
        <w:tabs>
          <w:tab w:val="left" w:pos="-426"/>
        </w:tabs>
        <w:spacing w:line="360" w:lineRule="auto"/>
        <w:ind w:left="-426"/>
        <w:jc w:val="both"/>
        <w:rPr>
          <w:rFonts w:ascii="Gotham Light" w:hAnsi="Gotham Light" w:cs="Arial"/>
          <w:sz w:val="18"/>
          <w:szCs w:val="18"/>
        </w:rPr>
      </w:pPr>
    </w:p>
    <w:p w14:paraId="794B61C0"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BF20127"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p>
    <w:p w14:paraId="6E231F7D" w14:textId="512E9EA2" w:rsidR="00A92DDE" w:rsidRPr="005461A7" w:rsidRDefault="00A836EF"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A92DDE" w:rsidRPr="005461A7">
        <w:rPr>
          <w:rFonts w:ascii="Gotham Light" w:hAnsi="Gotham Light" w:cs="Arial"/>
          <w:sz w:val="18"/>
          <w:szCs w:val="18"/>
        </w:rPr>
        <w:t xml:space="preserve">La domanda di partecipazione al </w:t>
      </w:r>
      <w:r w:rsidR="00A92DDE" w:rsidRPr="005951E2">
        <w:rPr>
          <w:rFonts w:ascii="Gotham Light" w:hAnsi="Gotham Light" w:cs="Arial"/>
          <w:noProof/>
          <w:color w:val="FA4E23"/>
          <w:sz w:val="18"/>
          <w:szCs w:val="18"/>
        </w:rPr>
        <w:t>Business Sustainability &amp; Circular Economy</w:t>
      </w:r>
      <w:r w:rsidR="00A92DDE" w:rsidRPr="005951E2">
        <w:rPr>
          <w:rFonts w:ascii="Gotham Light" w:hAnsi="Gotham Light" w:cs="Arial"/>
          <w:color w:val="FA4E23"/>
          <w:sz w:val="18"/>
          <w:szCs w:val="18"/>
        </w:rPr>
        <w:t xml:space="preserve">, edizione </w:t>
      </w:r>
      <w:r w:rsidR="00D63316">
        <w:rPr>
          <w:rFonts w:ascii="Gotham Light" w:hAnsi="Gotham Light" w:cs="Arial"/>
          <w:noProof/>
          <w:color w:val="FA4E23"/>
          <w:sz w:val="18"/>
          <w:szCs w:val="18"/>
        </w:rPr>
        <w:t>V</w:t>
      </w:r>
      <w:r w:rsidR="00A92DDE" w:rsidRPr="005951E2">
        <w:rPr>
          <w:rFonts w:ascii="Gotham Light" w:hAnsi="Gotham Light" w:cs="Arial"/>
          <w:color w:val="FA4E23"/>
          <w:sz w:val="18"/>
          <w:szCs w:val="18"/>
        </w:rPr>
        <w:t xml:space="preserve">, anno </w:t>
      </w:r>
      <w:r w:rsidR="00A92DDE" w:rsidRPr="005951E2">
        <w:rPr>
          <w:rFonts w:ascii="Gotham Light" w:hAnsi="Gotham Light" w:cs="Arial"/>
          <w:noProof/>
          <w:color w:val="FA4E23"/>
          <w:sz w:val="18"/>
          <w:szCs w:val="18"/>
        </w:rPr>
        <w:t>202</w:t>
      </w:r>
      <w:r w:rsidR="00313226">
        <w:rPr>
          <w:rFonts w:ascii="Gotham Light" w:hAnsi="Gotham Light" w:cs="Arial"/>
          <w:noProof/>
          <w:color w:val="FA4E23"/>
          <w:sz w:val="18"/>
          <w:szCs w:val="18"/>
        </w:rPr>
        <w:t>3</w:t>
      </w:r>
      <w:r w:rsidR="00A92DDE" w:rsidRPr="00247C35">
        <w:rPr>
          <w:rFonts w:ascii="Gotham Light" w:hAnsi="Gotham Light" w:cs="Arial"/>
          <w:color w:val="F9671B"/>
          <w:sz w:val="18"/>
          <w:szCs w:val="18"/>
        </w:rPr>
        <w:t xml:space="preserve"> </w:t>
      </w:r>
      <w:r w:rsidR="00A92DDE"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AEBA442022D14A0DBC17DC3CED5CDE12"/>
          </w:placeholder>
        </w:sdtPr>
        <w:sdtContent>
          <w:r w:rsidR="00A92DDE" w:rsidRPr="005461A7">
            <w:rPr>
              <w:rFonts w:ascii="Gotham Light" w:hAnsi="Gotham Light" w:cs="Arial"/>
              <w:sz w:val="18"/>
              <w:szCs w:val="18"/>
            </w:rPr>
            <w:t>_____________________</w:t>
          </w:r>
        </w:sdtContent>
      </w:sdt>
      <w:r w:rsidR="00A92DDE"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47BF4F2"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p>
    <w:p w14:paraId="3270CF8B"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2CD6C2FE" w14:textId="77777777" w:rsidR="00A92DDE" w:rsidRPr="005461A7" w:rsidRDefault="00A92DDE" w:rsidP="00B71C71">
      <w:pPr>
        <w:tabs>
          <w:tab w:val="left" w:pos="-426"/>
        </w:tabs>
        <w:spacing w:line="360" w:lineRule="auto"/>
        <w:ind w:left="-426"/>
        <w:jc w:val="both"/>
        <w:rPr>
          <w:rFonts w:ascii="Gotham Light" w:hAnsi="Gotham Light" w:cs="Arial"/>
          <w:sz w:val="18"/>
          <w:szCs w:val="18"/>
        </w:rPr>
      </w:pPr>
    </w:p>
    <w:p w14:paraId="2073DF7A" w14:textId="77777777" w:rsidR="00ED7021" w:rsidRPr="005461A7"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1851186D" w14:textId="77777777" w:rsidR="00ED7021" w:rsidRPr="005461A7" w:rsidRDefault="00ED7021" w:rsidP="00ED7021">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7A22BD8C" w14:textId="77777777" w:rsidR="00ED7021" w:rsidRPr="005461A7" w:rsidRDefault="00ED7021" w:rsidP="00ED7021">
      <w:pPr>
        <w:tabs>
          <w:tab w:val="left" w:pos="-426"/>
        </w:tabs>
        <w:spacing w:line="360" w:lineRule="auto"/>
        <w:ind w:left="-426"/>
        <w:jc w:val="both"/>
        <w:rPr>
          <w:rFonts w:ascii="Gotham Light" w:hAnsi="Gotham Light" w:cs="Arial"/>
          <w:sz w:val="18"/>
          <w:szCs w:val="18"/>
          <w:u w:val="single"/>
        </w:rPr>
      </w:pPr>
    </w:p>
    <w:p w14:paraId="21CEADA8"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0E8BB02"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4B5AFF50" w14:textId="77777777" w:rsidR="00ED7021"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D0173C1" w14:textId="77777777" w:rsidR="00ED7021" w:rsidRPr="00086978" w:rsidRDefault="00ED7021" w:rsidP="00ED7021">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BC2AF32" w14:textId="77777777" w:rsidR="00ED7021" w:rsidRPr="00086978" w:rsidRDefault="00ED7021" w:rsidP="00ED702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6C7E336" w14:textId="77777777" w:rsidR="00ED7021" w:rsidRPr="00086978" w:rsidRDefault="00ED7021" w:rsidP="00ED702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D64647D" w14:textId="77777777" w:rsidR="00ED7021" w:rsidRPr="005461A7"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7F6FC907" w14:textId="77777777" w:rsidR="00ED7021" w:rsidRPr="005461A7" w:rsidRDefault="00ED7021" w:rsidP="00ED7021">
      <w:pPr>
        <w:tabs>
          <w:tab w:val="left" w:pos="-426"/>
        </w:tabs>
        <w:ind w:left="-432"/>
        <w:jc w:val="both"/>
        <w:rPr>
          <w:rFonts w:ascii="Gotham Light" w:hAnsi="Gotham Light" w:cs="Arial"/>
          <w:sz w:val="18"/>
          <w:szCs w:val="18"/>
        </w:rPr>
      </w:pPr>
    </w:p>
    <w:p w14:paraId="7E800587" w14:textId="77777777" w:rsidR="00ED7021" w:rsidRPr="00086978" w:rsidRDefault="00ED7021" w:rsidP="00ED7021">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10611324" w14:textId="77777777" w:rsidR="00ED7021" w:rsidRDefault="00ED7021" w:rsidP="00ED7021">
      <w:pPr>
        <w:tabs>
          <w:tab w:val="left" w:pos="-426"/>
        </w:tabs>
        <w:ind w:left="-432"/>
        <w:jc w:val="both"/>
        <w:rPr>
          <w:rFonts w:ascii="Gotham Light" w:hAnsi="Gotham Light" w:cs="Arial"/>
          <w:sz w:val="18"/>
          <w:szCs w:val="18"/>
        </w:rPr>
      </w:pPr>
    </w:p>
    <w:p w14:paraId="772812BC"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57639B26"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2343ED87"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FFC1D05"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05F245E0" w14:textId="77777777" w:rsidR="00ED7021" w:rsidRPr="00086978"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A6F5BFF" w14:textId="77777777" w:rsidR="00ED7021" w:rsidRDefault="00ED7021" w:rsidP="00ED7021">
      <w:pPr>
        <w:tabs>
          <w:tab w:val="left" w:pos="-426"/>
        </w:tabs>
        <w:ind w:left="-432"/>
        <w:jc w:val="both"/>
        <w:rPr>
          <w:rFonts w:ascii="Gotham Light" w:hAnsi="Gotham Light" w:cs="Arial"/>
          <w:sz w:val="18"/>
          <w:szCs w:val="18"/>
        </w:rPr>
      </w:pPr>
      <w:r w:rsidRPr="00086978">
        <w:rPr>
          <w:rFonts w:ascii="Gotham Light" w:hAnsi="Gotham Light" w:cs="Arial"/>
          <w:sz w:val="18"/>
          <w:szCs w:val="18"/>
        </w:rPr>
        <w:t>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tassa di iscrizione versata, così come pure il diritto del richiedente a qualsivoglia risarcimento o indennizzo da parte di Bologna Business School.</w:t>
      </w:r>
    </w:p>
    <w:bookmarkEnd w:id="1"/>
    <w:p w14:paraId="5D291343" w14:textId="77777777" w:rsidR="00ED7021" w:rsidRDefault="00ED7021" w:rsidP="00ED7021">
      <w:pPr>
        <w:tabs>
          <w:tab w:val="left" w:pos="-426"/>
        </w:tabs>
        <w:spacing w:line="360" w:lineRule="auto"/>
        <w:ind w:left="-426"/>
        <w:jc w:val="both"/>
        <w:rPr>
          <w:rFonts w:ascii="Gotham Light" w:hAnsi="Gotham Light" w:cs="Arial"/>
          <w:sz w:val="18"/>
          <w:szCs w:val="18"/>
        </w:rPr>
      </w:pPr>
    </w:p>
    <w:p w14:paraId="0BD4D213"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7E8BE97B"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588917EE" w14:textId="77777777" w:rsidR="00ED7021" w:rsidRPr="005461A7"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E67F63B"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155DF713"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0DC4BE0"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2E579E27" w14:textId="77777777" w:rsidR="00ED7021" w:rsidRPr="005461A7" w:rsidRDefault="00ED7021" w:rsidP="00ED7021">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725B0679" w14:textId="77777777" w:rsidR="00ED7021" w:rsidRPr="005461A7" w:rsidRDefault="00ED7021" w:rsidP="00ED7021">
      <w:pPr>
        <w:tabs>
          <w:tab w:val="left" w:pos="-426"/>
        </w:tabs>
        <w:spacing w:line="360" w:lineRule="auto"/>
        <w:ind w:left="-426"/>
        <w:jc w:val="both"/>
        <w:rPr>
          <w:rFonts w:ascii="Gotham Light" w:hAnsi="Gotham Light" w:cs="Arial"/>
          <w:sz w:val="18"/>
          <w:szCs w:val="18"/>
        </w:rPr>
      </w:pPr>
    </w:p>
    <w:p w14:paraId="291434AA" w14:textId="77777777" w:rsidR="00ED7021" w:rsidRPr="005461A7" w:rsidRDefault="00ED7021" w:rsidP="00ED7021">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7351608" w14:textId="77777777" w:rsidR="00ED7021" w:rsidRDefault="00ED7021" w:rsidP="00ED7021">
      <w:pPr>
        <w:tabs>
          <w:tab w:val="left" w:pos="-426"/>
        </w:tabs>
        <w:spacing w:line="360" w:lineRule="auto"/>
        <w:ind w:left="-426"/>
        <w:jc w:val="both"/>
        <w:rPr>
          <w:rFonts w:ascii="Gotham Light" w:hAnsi="Gotham Light" w:cs="Arial"/>
          <w:color w:val="000000"/>
          <w:sz w:val="18"/>
          <w:szCs w:val="18"/>
        </w:rPr>
      </w:pPr>
    </w:p>
    <w:p w14:paraId="17016660" w14:textId="77777777" w:rsidR="00A92DDE" w:rsidRDefault="00A92DDE" w:rsidP="00B71C71">
      <w:pPr>
        <w:tabs>
          <w:tab w:val="left" w:pos="-426"/>
        </w:tabs>
        <w:spacing w:line="360" w:lineRule="auto"/>
        <w:ind w:left="-426"/>
        <w:jc w:val="both"/>
        <w:rPr>
          <w:rFonts w:ascii="Gotham Light" w:hAnsi="Gotham Light" w:cs="Arial"/>
          <w:color w:val="000000"/>
          <w:sz w:val="18"/>
          <w:szCs w:val="18"/>
        </w:rPr>
      </w:pPr>
    </w:p>
    <w:p w14:paraId="2BC12A02" w14:textId="77777777" w:rsidR="00A92DDE" w:rsidRPr="00B71C71" w:rsidRDefault="00A92DDE"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540591988"/>
          <w:placeholder>
            <w:docPart w:val="56319D6E42014BA2A1FBB1F6291EF24E"/>
          </w:placeholder>
          <w:date>
            <w:dateFormat w:val="dd/MM/yyyy"/>
            <w:lid w:val="it-IT"/>
            <w:storeMappedDataAs w:val="dateTime"/>
            <w:calendar w:val="gregorian"/>
          </w:date>
        </w:sdtPr>
        <w:sdtContent>
          <w:r w:rsidR="00C45EF8"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2B71973061434B0C833286C9F90FC4B8"/>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4612285DE5724C84925B86D9D635356E"/>
              </w:placeholder>
            </w:sdtPr>
            <w:sdtContent>
              <w:r w:rsidRPr="00B71C71">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289552143"/>
                  <w:placeholder>
                    <w:docPart w:val="D1FCCBE980BE4F898601AE78183B6593"/>
                  </w:placeholder>
                </w:sdtPr>
                <w:sdtContent>
                  <w:r w:rsidR="00FC7771" w:rsidRPr="00B71C71">
                    <w:rPr>
                      <w:rFonts w:ascii="Gotham Light" w:hAnsi="Gotham Light"/>
                      <w:color w:val="A6A6A6" w:themeColor="background1" w:themeShade="A6"/>
                      <w:sz w:val="18"/>
                      <w:szCs w:val="18"/>
                      <w:u w:val="single"/>
                    </w:rPr>
                    <w:t xml:space="preserve">  </w:t>
                  </w:r>
                  <w:r w:rsidR="00FC7771">
                    <w:rPr>
                      <w:rFonts w:ascii="Gotham Light" w:hAnsi="Gotham Light"/>
                      <w:color w:val="A6A6A6" w:themeColor="background1" w:themeShade="A6"/>
                      <w:sz w:val="18"/>
                      <w:szCs w:val="18"/>
                      <w:u w:val="single"/>
                    </w:rPr>
                    <w:t xml:space="preserve">                                        </w:t>
                  </w:r>
                  <w:r w:rsidR="00FC7771" w:rsidRPr="00B71C71">
                    <w:rPr>
                      <w:rFonts w:ascii="Gotham Light" w:hAnsi="Gotham Light"/>
                      <w:color w:val="A6A6A6" w:themeColor="background1" w:themeShade="A6"/>
                      <w:sz w:val="18"/>
                      <w:szCs w:val="18"/>
                      <w:u w:val="single"/>
                    </w:rPr>
                    <w:t>__</w:t>
                  </w:r>
                </w:sdtContent>
              </w:sdt>
              <w:r w:rsidR="00FC7771">
                <w:rPr>
                  <w:rFonts w:ascii="Gotham Light" w:hAnsi="Gotham Light"/>
                  <w:color w:val="A6A6A6" w:themeColor="background1" w:themeShade="A6"/>
                  <w:sz w:val="18"/>
                  <w:szCs w:val="18"/>
                  <w:u w:val="single"/>
                </w:rPr>
                <w:t xml:space="preserve"> </w:t>
              </w:r>
            </w:sdtContent>
          </w:sdt>
        </w:sdtContent>
      </w:sdt>
    </w:p>
    <w:p w14:paraId="2C75689B" w14:textId="77777777" w:rsidR="00A92DDE" w:rsidRPr="00B71C71" w:rsidRDefault="00A92DDE" w:rsidP="00B71C71">
      <w:pPr>
        <w:tabs>
          <w:tab w:val="left" w:pos="-426"/>
        </w:tabs>
        <w:spacing w:line="360" w:lineRule="auto"/>
        <w:jc w:val="both"/>
        <w:rPr>
          <w:rFonts w:ascii="Gotham Light" w:hAnsi="Gotham Light" w:cs="Arial"/>
          <w:color w:val="000000"/>
          <w:sz w:val="18"/>
          <w:szCs w:val="18"/>
        </w:rPr>
      </w:pPr>
    </w:p>
    <w:p w14:paraId="2F3AC449" w14:textId="77777777" w:rsidR="00A92DDE" w:rsidRPr="00B71C71" w:rsidRDefault="00A92DDE"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7C88E8AA" w14:textId="77777777" w:rsidR="00A92DDE" w:rsidRPr="00B71C71" w:rsidRDefault="00A92DDE" w:rsidP="00B71C71">
      <w:pPr>
        <w:tabs>
          <w:tab w:val="left" w:pos="-426"/>
        </w:tabs>
        <w:spacing w:line="360" w:lineRule="auto"/>
        <w:ind w:left="-426"/>
        <w:jc w:val="center"/>
        <w:rPr>
          <w:rFonts w:ascii="Gotham Light" w:hAnsi="Gotham Light" w:cs="Arial"/>
          <w:color w:val="F9671B"/>
          <w:sz w:val="16"/>
          <w:szCs w:val="18"/>
        </w:rPr>
      </w:pPr>
    </w:p>
    <w:p w14:paraId="2B52B689" w14:textId="77777777" w:rsidR="00A92DDE" w:rsidRPr="00B71C71" w:rsidRDefault="00A92DDE" w:rsidP="00B71C71">
      <w:pPr>
        <w:tabs>
          <w:tab w:val="left" w:pos="-426"/>
        </w:tabs>
        <w:spacing w:line="360" w:lineRule="auto"/>
        <w:ind w:left="-426"/>
        <w:jc w:val="right"/>
        <w:rPr>
          <w:rFonts w:ascii="Gotham Light" w:hAnsi="Gotham Light" w:cs="Arial"/>
          <w:color w:val="F9671B"/>
          <w:sz w:val="16"/>
          <w:szCs w:val="18"/>
        </w:rPr>
      </w:pPr>
    </w:p>
    <w:p w14:paraId="1F316FE0" w14:textId="77777777" w:rsidR="00A92DDE" w:rsidRPr="00B71C71" w:rsidRDefault="00A92DDE" w:rsidP="00B71C71">
      <w:pPr>
        <w:tabs>
          <w:tab w:val="left" w:pos="-426"/>
        </w:tabs>
        <w:spacing w:line="360" w:lineRule="auto"/>
        <w:ind w:left="-426"/>
        <w:jc w:val="right"/>
        <w:rPr>
          <w:rFonts w:ascii="Gotham Light" w:hAnsi="Gotham Light" w:cs="Arial"/>
          <w:color w:val="F9671B"/>
          <w:sz w:val="16"/>
          <w:szCs w:val="18"/>
        </w:rPr>
      </w:pPr>
    </w:p>
    <w:p w14:paraId="469DB081" w14:textId="77777777" w:rsidR="005951E2" w:rsidRPr="005951E2" w:rsidRDefault="005951E2" w:rsidP="005951E2">
      <w:pPr>
        <w:tabs>
          <w:tab w:val="left" w:pos="-426"/>
        </w:tabs>
        <w:spacing w:line="360" w:lineRule="auto"/>
        <w:ind w:left="-426"/>
        <w:jc w:val="both"/>
        <w:rPr>
          <w:rFonts w:ascii="Gotham Light" w:hAnsi="Gotham Light" w:cs="Arial"/>
          <w:color w:val="FA4E23"/>
          <w:sz w:val="18"/>
          <w:szCs w:val="18"/>
        </w:rPr>
      </w:pPr>
    </w:p>
    <w:p w14:paraId="2A890D52" w14:textId="77777777" w:rsidR="005951E2" w:rsidRPr="005951E2" w:rsidRDefault="005951E2" w:rsidP="005951E2">
      <w:pPr>
        <w:spacing w:line="360" w:lineRule="auto"/>
        <w:ind w:left="-426"/>
        <w:jc w:val="right"/>
        <w:rPr>
          <w:rFonts w:ascii="Gotham Light" w:hAnsi="Gotham Light" w:cs="Arial"/>
          <w:color w:val="FA4E23"/>
          <w:sz w:val="16"/>
          <w:szCs w:val="18"/>
        </w:rPr>
      </w:pPr>
      <w:r w:rsidRPr="005951E2">
        <w:rPr>
          <w:rFonts w:ascii="Gotham Light" w:hAnsi="Gotham Light" w:cs="Arial"/>
          <w:color w:val="FA4E23"/>
          <w:sz w:val="16"/>
          <w:szCs w:val="18"/>
        </w:rPr>
        <w:t>*campo obbligatorio</w:t>
      </w:r>
    </w:p>
    <w:p w14:paraId="66D0CF10" w14:textId="77777777" w:rsidR="00A92DDE" w:rsidRPr="00B71C71" w:rsidRDefault="00A92DDE" w:rsidP="00B71C71">
      <w:pPr>
        <w:tabs>
          <w:tab w:val="left" w:pos="-426"/>
        </w:tabs>
        <w:spacing w:line="360" w:lineRule="auto"/>
        <w:ind w:left="-426"/>
        <w:jc w:val="right"/>
        <w:rPr>
          <w:rFonts w:ascii="Gotham Light" w:hAnsi="Gotham Light" w:cs="Arial"/>
          <w:color w:val="F9671B"/>
          <w:sz w:val="16"/>
          <w:szCs w:val="18"/>
        </w:rPr>
      </w:pPr>
    </w:p>
    <w:p w14:paraId="73A49591" w14:textId="77777777" w:rsidR="00A92DDE" w:rsidRPr="00B71C71" w:rsidRDefault="00A92DDE"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0C0AC614" w14:textId="77777777" w:rsidR="00A92DDE" w:rsidRPr="00B71C71" w:rsidRDefault="00A92DDE" w:rsidP="00B71C71">
      <w:pPr>
        <w:ind w:left="142" w:right="134"/>
        <w:jc w:val="center"/>
        <w:rPr>
          <w:rFonts w:ascii="Gotham Light" w:hAnsi="Gotham Light"/>
          <w:sz w:val="18"/>
          <w:szCs w:val="18"/>
        </w:rPr>
      </w:pPr>
    </w:p>
    <w:p w14:paraId="145D9E0C" w14:textId="77777777" w:rsidR="00A92DDE" w:rsidRPr="00C45EF8" w:rsidRDefault="00A92DDE" w:rsidP="00B71C71">
      <w:pPr>
        <w:ind w:left="142" w:right="134"/>
        <w:jc w:val="both"/>
        <w:rPr>
          <w:rFonts w:ascii="Gotham Light" w:hAnsi="Gotham Light"/>
          <w:sz w:val="18"/>
          <w:szCs w:val="18"/>
        </w:rPr>
      </w:pPr>
      <w:r w:rsidRPr="00B71C71">
        <w:rPr>
          <w:rFonts w:ascii="Gotham Light" w:hAnsi="Gotham Light"/>
          <w:sz w:val="18"/>
          <w:szCs w:val="18"/>
        </w:rPr>
        <w:t xml:space="preserve">Ai sensi dell’art. 13 del Regolamento europeo n. 679/2016 e di ogni successiva normativa applicabile, </w:t>
      </w:r>
      <w:r w:rsidRPr="00C45EF8">
        <w:rPr>
          <w:rFonts w:ascii="Gotham Light" w:hAnsi="Gotham Light"/>
          <w:sz w:val="18"/>
          <w:szCs w:val="18"/>
        </w:rPr>
        <w:t>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684EF59"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1. Dati conferiti per l’esecuzione del contratto o la fruizione di un servizio</w:t>
      </w:r>
    </w:p>
    <w:p w14:paraId="14DF23F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4F748803"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4492B288" w14:textId="77777777" w:rsidR="00A92DDE" w:rsidRPr="00C45EF8" w:rsidRDefault="00A92DDE" w:rsidP="00B71C71">
      <w:pPr>
        <w:pStyle w:val="AlmaParagrafo"/>
        <w:ind w:left="142" w:right="134"/>
        <w:rPr>
          <w:rFonts w:ascii="Gotham Light" w:hAnsi="Gotham Light"/>
          <w:sz w:val="18"/>
          <w:szCs w:val="18"/>
        </w:rPr>
      </w:pPr>
      <w:r w:rsidRPr="00C45EF8">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AD7E445" w14:textId="77777777" w:rsidR="00A92DDE" w:rsidRPr="00C45EF8" w:rsidRDefault="00A92DDE" w:rsidP="00B71C71">
      <w:pPr>
        <w:pStyle w:val="AlmaParagrafo"/>
        <w:ind w:left="142" w:right="134"/>
        <w:rPr>
          <w:rFonts w:ascii="Gotham Light" w:hAnsi="Gotham Light"/>
          <w:sz w:val="18"/>
          <w:szCs w:val="18"/>
        </w:rPr>
      </w:pPr>
      <w:r w:rsidRPr="00C45EF8">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75D153D" w14:textId="77777777" w:rsidR="00A92DDE" w:rsidRPr="00C45EF8" w:rsidRDefault="00A92DDE" w:rsidP="00B71C71">
      <w:pPr>
        <w:pStyle w:val="AlmaParagrafo"/>
        <w:ind w:left="142" w:right="134"/>
        <w:rPr>
          <w:rFonts w:ascii="Gotham Light" w:hAnsi="Gotham Light"/>
          <w:iCs/>
          <w:sz w:val="18"/>
          <w:szCs w:val="18"/>
        </w:rPr>
      </w:pPr>
    </w:p>
    <w:p w14:paraId="2904ADC3"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1 Tempi di trattamento</w:t>
      </w:r>
    </w:p>
    <w:p w14:paraId="338ADB32"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7107E05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Nel caso in cui i </w:t>
      </w:r>
      <w:proofErr w:type="gramStart"/>
      <w:r w:rsidRPr="00C45EF8">
        <w:rPr>
          <w:rFonts w:ascii="Gotham Light" w:hAnsi="Gotham Light"/>
          <w:sz w:val="18"/>
          <w:szCs w:val="18"/>
        </w:rPr>
        <w:t>predetti</w:t>
      </w:r>
      <w:proofErr w:type="gramEnd"/>
      <w:r w:rsidRPr="00C45EF8">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6360E8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2D8D976" w14:textId="77777777" w:rsidR="00A92DDE" w:rsidRPr="00C45EF8" w:rsidRDefault="00A92DDE" w:rsidP="00B71C71">
      <w:pPr>
        <w:ind w:left="142" w:right="134"/>
        <w:jc w:val="both"/>
        <w:rPr>
          <w:rFonts w:ascii="Gotham Light" w:hAnsi="Gotham Light"/>
          <w:sz w:val="18"/>
          <w:szCs w:val="18"/>
        </w:rPr>
      </w:pPr>
    </w:p>
    <w:p w14:paraId="041B8473" w14:textId="77777777" w:rsidR="00A92DDE" w:rsidRPr="00C45EF8" w:rsidRDefault="00A92DDE" w:rsidP="00B71C71">
      <w:pPr>
        <w:ind w:left="142" w:right="134"/>
        <w:jc w:val="both"/>
        <w:rPr>
          <w:rFonts w:ascii="Gotham Light" w:hAnsi="Gotham Light"/>
          <w:color w:val="4472C4"/>
          <w:sz w:val="18"/>
          <w:szCs w:val="18"/>
        </w:rPr>
      </w:pPr>
      <w:r w:rsidRPr="00C45EF8">
        <w:rPr>
          <w:rFonts w:ascii="Gotham Light" w:hAnsi="Gotham Light"/>
          <w:color w:val="4472C4"/>
          <w:sz w:val="18"/>
          <w:szCs w:val="18"/>
        </w:rPr>
        <w:t xml:space="preserve">1.2 Dati Audio-visivi e Immagini </w:t>
      </w:r>
    </w:p>
    <w:p w14:paraId="2EB4D791"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ABE9A7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2D3870F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952943C"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2. Dati conferiti per finalità di informazione delle attività svolte da BBS e per finalità promozionali</w:t>
      </w:r>
    </w:p>
    <w:p w14:paraId="200DC03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A934EC6"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1041F180"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1 Modalità di contatto</w:t>
      </w:r>
    </w:p>
    <w:p w14:paraId="4CDA80BC"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Per contattarLa a fini informativi e promozionali potremo utilizzare sia modalità automatizzate come e-mail e sms, sia la posta cartacea e il telefono.</w:t>
      </w:r>
    </w:p>
    <w:p w14:paraId="75897FD7"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lastRenderedPageBreak/>
        <w:t>2.2 Cosa accade in caso di mancato consenso?</w:t>
      </w:r>
    </w:p>
    <w:p w14:paraId="36FA494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3AD8F6B0"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 xml:space="preserve">2.3 Comunicazioni via </w:t>
      </w:r>
      <w:proofErr w:type="gramStart"/>
      <w:r w:rsidRPr="00C45EF8">
        <w:rPr>
          <w:rFonts w:ascii="Gotham Light" w:hAnsi="Gotham Light"/>
          <w:i w:val="0"/>
          <w:sz w:val="18"/>
          <w:szCs w:val="18"/>
        </w:rPr>
        <w:t>email</w:t>
      </w:r>
      <w:proofErr w:type="gramEnd"/>
      <w:r w:rsidRPr="00C45EF8">
        <w:rPr>
          <w:rFonts w:ascii="Gotham Light" w:hAnsi="Gotham Light"/>
          <w:i w:val="0"/>
          <w:sz w:val="18"/>
          <w:szCs w:val="18"/>
        </w:rPr>
        <w:t xml:space="preserve"> per servizi analoghi a quelli già richiesti</w:t>
      </w:r>
    </w:p>
    <w:p w14:paraId="307CA0FE" w14:textId="77777777" w:rsidR="00A92DDE" w:rsidRPr="00C45EF8" w:rsidRDefault="00A92DDE" w:rsidP="00B71C71">
      <w:pPr>
        <w:pStyle w:val="Titolo4"/>
        <w:rPr>
          <w:rFonts w:ascii="Gotham Light" w:eastAsia="Times New Roman" w:hAnsi="Gotham Light"/>
          <w:i w:val="0"/>
          <w:color w:val="auto"/>
          <w:sz w:val="18"/>
          <w:szCs w:val="18"/>
        </w:rPr>
      </w:pPr>
      <w:r w:rsidRPr="00C45EF8">
        <w:rPr>
          <w:rFonts w:ascii="Gotham Light" w:eastAsia="Times New Roman" w:hAnsi="Gotham Light"/>
          <w:i w:val="0"/>
          <w:color w:val="auto"/>
          <w:sz w:val="18"/>
          <w:szCs w:val="18"/>
        </w:rPr>
        <w:t xml:space="preserve">Nel caso in cui Lei non esprima un espresso rifiuto, se la legge lo consente, </w:t>
      </w:r>
      <w:r w:rsidRPr="00C45EF8">
        <w:rPr>
          <w:rFonts w:ascii="Gotham Light" w:hAnsi="Gotham Light"/>
          <w:i w:val="0"/>
          <w:sz w:val="18"/>
          <w:szCs w:val="18"/>
        </w:rPr>
        <w:t>BBS</w:t>
      </w:r>
      <w:r w:rsidRPr="00C45EF8">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38390F0F"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4 Tempi di trattamento relativi alle attività informative e promozionali</w:t>
      </w:r>
    </w:p>
    <w:p w14:paraId="000383AD"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21DF336E"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 xml:space="preserve">2.5 Consenso alla profilazione per finalità informative e promozionali </w:t>
      </w:r>
    </w:p>
    <w:p w14:paraId="0AC4C38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398ECF8D"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36BD35D1"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3C6702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EC8C70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78943D8"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6 Cosa accade in caso di mancato consenso alla profilazione?</w:t>
      </w:r>
    </w:p>
    <w:p w14:paraId="27FC948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FDBD252"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2.7 Tempi di trattamento relativi all’attività di profilazione</w:t>
      </w:r>
    </w:p>
    <w:p w14:paraId="4F20593F"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70CAE57"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C88FB06"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3. Attività di stage e placement per gli iscritti a Corsi e a Master. Comunicazione dei dati a imprese terze</w:t>
      </w:r>
    </w:p>
    <w:p w14:paraId="1E12F09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offre agli iscritti ai Corsi e ai Master la possibilità di essere contattati da imprese terze interessate a proporre agli iscritti attività di stage e placement.</w:t>
      </w:r>
    </w:p>
    <w:p w14:paraId="57A4C1C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ttraverso questa attività BBS intende agire da facilitatore nel processo d’incontro tra domanda e offerta di lavoro.</w:t>
      </w:r>
    </w:p>
    <w:p w14:paraId="66AA988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C45EF8">
        <w:rPr>
          <w:rFonts w:ascii="Gotham Light" w:hAnsi="Gotham Light"/>
          <w:sz w:val="18"/>
          <w:szCs w:val="18"/>
        </w:rPr>
        <w:t>predetta</w:t>
      </w:r>
      <w:proofErr w:type="gramEnd"/>
      <w:r w:rsidRPr="00C45EF8">
        <w:rPr>
          <w:rFonts w:ascii="Gotham Light" w:hAnsi="Gotham Light"/>
          <w:sz w:val="18"/>
          <w:szCs w:val="18"/>
        </w:rPr>
        <w:t xml:space="preserve"> finalità.</w:t>
      </w:r>
    </w:p>
    <w:p w14:paraId="39A962F5"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Le imprese terze a cui eventualmente potranno essere comunicati i dati hanno sede nell’Unione Europea. </w:t>
      </w:r>
    </w:p>
    <w:p w14:paraId="32461F88"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3.1 Cosa accade in caso di mancato consenso?</w:t>
      </w:r>
    </w:p>
    <w:p w14:paraId="473465A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402D32FA"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3.2 Tempi di trattamento</w:t>
      </w:r>
    </w:p>
    <w:p w14:paraId="2109833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4FB285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46C81A" w14:textId="77777777" w:rsidR="00A92DDE" w:rsidRPr="00C45EF8" w:rsidRDefault="00A92DDE" w:rsidP="00B71C71">
      <w:pPr>
        <w:ind w:left="142" w:right="134"/>
        <w:jc w:val="both"/>
        <w:rPr>
          <w:rFonts w:ascii="Gotham Light" w:hAnsi="Gotham Light"/>
          <w:sz w:val="18"/>
          <w:szCs w:val="18"/>
        </w:rPr>
      </w:pPr>
    </w:p>
    <w:p w14:paraId="60776004"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lastRenderedPageBreak/>
        <w:t>4. Attività statistiche e ricerche di mercato anche mediante profilazione</w:t>
      </w:r>
    </w:p>
    <w:p w14:paraId="5EAB59BC"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E9E6AC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4E73E45B"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4.1 Cosa accade in caso di mancato consenso?</w:t>
      </w:r>
    </w:p>
    <w:p w14:paraId="4F0C6594"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29A1B589"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 xml:space="preserve">4.2 Tempi di trattamento </w:t>
      </w:r>
    </w:p>
    <w:p w14:paraId="3BBE094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0476F80F"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3171650" w14:textId="77777777" w:rsidR="00A92DDE" w:rsidRPr="00C45EF8" w:rsidRDefault="00A92DDE" w:rsidP="00B71C71">
      <w:pPr>
        <w:ind w:left="142" w:right="134"/>
        <w:jc w:val="both"/>
        <w:rPr>
          <w:rFonts w:ascii="Gotham Light" w:hAnsi="Gotham Light"/>
          <w:sz w:val="18"/>
          <w:szCs w:val="18"/>
        </w:rPr>
      </w:pPr>
    </w:p>
    <w:p w14:paraId="07BFE41E"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5. Modalità del trattamento</w:t>
      </w:r>
    </w:p>
    <w:p w14:paraId="679EF956"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Il trattamento dei dati personali è effettuato da BBS con modalità cartacee ed informatizzate.</w:t>
      </w:r>
    </w:p>
    <w:p w14:paraId="58D0390C"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7297546"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6. Titolare del trattamento</w:t>
      </w:r>
    </w:p>
    <w:p w14:paraId="1C84D832"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45EF8">
          <w:rPr>
            <w:rStyle w:val="Collegamentoipertestuale"/>
            <w:rFonts w:ascii="Gotham Light" w:hAnsi="Gotham Light"/>
            <w:sz w:val="18"/>
            <w:szCs w:val="18"/>
          </w:rPr>
          <w:t>http://www.bbs.unibo.it/hp/contatti</w:t>
        </w:r>
      </w:hyperlink>
      <w:r w:rsidRPr="00C45EF8">
        <w:rPr>
          <w:rFonts w:ascii="Gotham Light" w:hAnsi="Gotham Light"/>
          <w:sz w:val="18"/>
          <w:szCs w:val="18"/>
        </w:rPr>
        <w:t>.</w:t>
      </w:r>
    </w:p>
    <w:p w14:paraId="2F66C0DE"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7. Responsabili di trattamento e comunicazione dei Suoi dati a terzi</w:t>
      </w:r>
    </w:p>
    <w:p w14:paraId="1401E22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45EF8">
          <w:rPr>
            <w:rStyle w:val="Collegamentoipertestuale"/>
            <w:rFonts w:ascii="Gotham Light" w:hAnsi="Gotham Light"/>
            <w:sz w:val="18"/>
            <w:szCs w:val="18"/>
          </w:rPr>
          <w:t>http://www.bbs.unibo.it/hp/legal</w:t>
        </w:r>
      </w:hyperlink>
      <w:r w:rsidRPr="00C45EF8">
        <w:rPr>
          <w:rFonts w:ascii="Gotham Light" w:hAnsi="Gotham Light"/>
          <w:sz w:val="18"/>
          <w:szCs w:val="18"/>
        </w:rPr>
        <w:t xml:space="preserve"> . </w:t>
      </w:r>
    </w:p>
    <w:p w14:paraId="274E0CBF"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 tal fine si segnala che sono designati responsabili di trattamento i soggetti di cui BBS</w:t>
      </w:r>
      <w:r w:rsidRPr="00C45EF8" w:rsidDel="005002B4">
        <w:rPr>
          <w:rFonts w:ascii="Gotham Light" w:hAnsi="Gotham Light"/>
          <w:sz w:val="18"/>
          <w:szCs w:val="18"/>
        </w:rPr>
        <w:t xml:space="preserve"> </w:t>
      </w:r>
      <w:r w:rsidRPr="00C45EF8">
        <w:rPr>
          <w:rFonts w:ascii="Gotham Light" w:hAnsi="Gotham Light"/>
          <w:sz w:val="18"/>
          <w:szCs w:val="18"/>
        </w:rPr>
        <w:t>si serve:</w:t>
      </w:r>
    </w:p>
    <w:p w14:paraId="784BCAA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 per la gestione delle relazioni con i clienti e più in generale, con i terzi, anche per fini contabili e amministrativi;</w:t>
      </w:r>
    </w:p>
    <w:p w14:paraId="0EAA95F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 per la gestione delle comunicazioni, anche di natura commerciale e promozionale e per l’erogazione di servizi informativi, promozionali e di profilazione;</w:t>
      </w:r>
    </w:p>
    <w:p w14:paraId="414876E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c) per la gestione, anche informatica, dei propri archivi. Tra i </w:t>
      </w:r>
      <w:proofErr w:type="gramStart"/>
      <w:r w:rsidRPr="00C45EF8">
        <w:rPr>
          <w:rFonts w:ascii="Gotham Light" w:hAnsi="Gotham Light"/>
          <w:sz w:val="18"/>
          <w:szCs w:val="18"/>
        </w:rPr>
        <w:t>predetti</w:t>
      </w:r>
      <w:proofErr w:type="gramEnd"/>
      <w:r w:rsidRPr="00C45EF8">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14066904"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8. Responsabile della protezione dei dati (Data Protection Officer)</w:t>
      </w:r>
    </w:p>
    <w:p w14:paraId="54F783E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BBS ha designato il proprio Responsabile della protezione dei dati, che può essere contattato ai seguenti riferimenti: </w:t>
      </w:r>
      <w:hyperlink r:id="rId13" w:history="1">
        <w:r w:rsidRPr="00C45EF8">
          <w:rPr>
            <w:rStyle w:val="Collegamentoipertestuale"/>
            <w:rFonts w:ascii="Gotham Light" w:hAnsi="Gotham Light"/>
            <w:sz w:val="18"/>
            <w:szCs w:val="18"/>
          </w:rPr>
          <w:t>dpo@bbs.unibo.it</w:t>
        </w:r>
      </w:hyperlink>
      <w:r w:rsidRPr="00C45EF8">
        <w:rPr>
          <w:rFonts w:ascii="Gotham Light" w:hAnsi="Gotham Light"/>
          <w:sz w:val="18"/>
          <w:szCs w:val="18"/>
        </w:rPr>
        <w:t xml:space="preserve"> </w:t>
      </w:r>
    </w:p>
    <w:p w14:paraId="368C6A18"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43CEFC80"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 xml:space="preserve">9. Luogo del trattamento </w:t>
      </w:r>
    </w:p>
    <w:p w14:paraId="76B995E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BBS effettua il trattamento dei Suoi dati in Italia.</w:t>
      </w:r>
    </w:p>
    <w:p w14:paraId="48B8FC9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7BBDEFF5" w14:textId="77777777" w:rsidR="00A92DDE" w:rsidRPr="00C45EF8" w:rsidRDefault="00A92DDE" w:rsidP="00B71C71">
      <w:pPr>
        <w:pStyle w:val="Titolo3"/>
        <w:rPr>
          <w:rFonts w:ascii="Gotham Light" w:hAnsi="Gotham Light"/>
          <w:sz w:val="18"/>
          <w:szCs w:val="18"/>
        </w:rPr>
      </w:pPr>
      <w:r w:rsidRPr="00C45EF8">
        <w:rPr>
          <w:rFonts w:ascii="Gotham Light" w:hAnsi="Gotham Light"/>
          <w:sz w:val="18"/>
          <w:szCs w:val="18"/>
        </w:rPr>
        <w:t>10. Diritti dell’interessato</w:t>
      </w:r>
    </w:p>
    <w:p w14:paraId="40AB8D6E"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105D7F85"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0.1 Diritto di opposizione</w:t>
      </w:r>
    </w:p>
    <w:p w14:paraId="6DF1BA86"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C45EF8">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C45EF8">
        <w:rPr>
          <w:rFonts w:ascii="Gotham Light" w:hAnsi="Gotham Light"/>
          <w:sz w:val="18"/>
          <w:szCs w:val="18"/>
        </w:rPr>
        <w:t>come ad esempio</w:t>
      </w:r>
      <w:proofErr w:type="gramEnd"/>
      <w:r w:rsidRPr="00C45EF8">
        <w:rPr>
          <w:rFonts w:ascii="Gotham Light" w:hAnsi="Gotham Light"/>
          <w:sz w:val="18"/>
          <w:szCs w:val="18"/>
        </w:rPr>
        <w:t xml:space="preserve"> per motivi contabili e amministrativi, per l’esercizio del diritto di difesa, etc.).</w:t>
      </w:r>
    </w:p>
    <w:p w14:paraId="6D8DA322"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0.2 Diritto alla portabilità dei dati</w:t>
      </w:r>
    </w:p>
    <w:p w14:paraId="6DB84450"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1219FBB"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1F9ADB7" w14:textId="77777777" w:rsidR="00A92DDE" w:rsidRPr="00C45EF8" w:rsidRDefault="00A92DDE" w:rsidP="00B71C71">
      <w:pPr>
        <w:pStyle w:val="Titolo4"/>
        <w:rPr>
          <w:rFonts w:ascii="Gotham Light" w:hAnsi="Gotham Light"/>
          <w:i w:val="0"/>
          <w:sz w:val="18"/>
          <w:szCs w:val="18"/>
        </w:rPr>
      </w:pPr>
      <w:r w:rsidRPr="00C45EF8">
        <w:rPr>
          <w:rFonts w:ascii="Gotham Light" w:hAnsi="Gotham Light"/>
          <w:i w:val="0"/>
          <w:sz w:val="18"/>
          <w:szCs w:val="18"/>
        </w:rPr>
        <w:t>10.3 Modalità per l’esercizio dei diritti</w:t>
      </w:r>
    </w:p>
    <w:p w14:paraId="328A04B9" w14:textId="77777777" w:rsidR="00A92DDE" w:rsidRPr="00C45EF8" w:rsidRDefault="00A92DDE" w:rsidP="00B71C71">
      <w:pPr>
        <w:ind w:left="142" w:right="134"/>
        <w:jc w:val="both"/>
        <w:rPr>
          <w:rFonts w:ascii="Gotham Light" w:hAnsi="Gotham Light"/>
          <w:sz w:val="18"/>
          <w:szCs w:val="18"/>
        </w:rPr>
      </w:pPr>
      <w:r w:rsidRPr="00C45EF8">
        <w:rPr>
          <w:rFonts w:ascii="Gotham Light" w:hAnsi="Gotham Light"/>
          <w:sz w:val="18"/>
          <w:szCs w:val="18"/>
        </w:rPr>
        <w:t>L’esercizio dei diritti può essere effettuato</w:t>
      </w:r>
      <w:r w:rsidRPr="00C45EF8" w:rsidDel="00EA4BB7">
        <w:rPr>
          <w:rFonts w:ascii="Gotham Light" w:hAnsi="Gotham Light"/>
          <w:sz w:val="18"/>
          <w:szCs w:val="18"/>
        </w:rPr>
        <w:t xml:space="preserve"> </w:t>
      </w:r>
      <w:r w:rsidRPr="00C45EF8">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45EF8">
          <w:rPr>
            <w:rStyle w:val="Collegamentoipertestuale"/>
            <w:rFonts w:ascii="Gotham Light" w:hAnsi="Gotham Light"/>
            <w:sz w:val="18"/>
            <w:szCs w:val="18"/>
          </w:rPr>
          <w:t>gdpr@bbs.unibo.it</w:t>
        </w:r>
      </w:hyperlink>
      <w:r w:rsidRPr="00C45EF8">
        <w:rPr>
          <w:rFonts w:ascii="Gotham Light" w:hAnsi="Gotham Light"/>
          <w:sz w:val="18"/>
          <w:szCs w:val="18"/>
        </w:rPr>
        <w:t xml:space="preserve"> </w:t>
      </w:r>
    </w:p>
    <w:p w14:paraId="73E3EC5E" w14:textId="77777777" w:rsidR="00A92DDE" w:rsidRPr="00C45EF8" w:rsidRDefault="00A92DDE" w:rsidP="00B71C71">
      <w:pPr>
        <w:spacing w:line="360" w:lineRule="auto"/>
        <w:ind w:left="142" w:right="134"/>
        <w:jc w:val="both"/>
        <w:rPr>
          <w:rFonts w:ascii="Gotham Light" w:hAnsi="Gotham Light"/>
          <w:sz w:val="18"/>
          <w:szCs w:val="18"/>
        </w:rPr>
      </w:pPr>
    </w:p>
    <w:p w14:paraId="09EFD713" w14:textId="77777777" w:rsidR="00A92DDE" w:rsidRPr="00C45EF8" w:rsidRDefault="00A92DDE" w:rsidP="00B71C71">
      <w:pPr>
        <w:spacing w:line="360" w:lineRule="auto"/>
        <w:rPr>
          <w:rFonts w:ascii="Gotham Light" w:hAnsi="Gotham Light"/>
          <w:sz w:val="18"/>
          <w:szCs w:val="18"/>
        </w:rPr>
      </w:pPr>
      <w:r w:rsidRPr="00C45EF8">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11AB05E" w14:textId="77777777" w:rsidR="00A92DDE" w:rsidRPr="00C45EF8" w:rsidRDefault="00A92DDE" w:rsidP="00B71C71">
      <w:pPr>
        <w:spacing w:line="360" w:lineRule="auto"/>
        <w:ind w:left="142" w:right="134"/>
        <w:jc w:val="both"/>
        <w:rPr>
          <w:rFonts w:ascii="Gotham Light" w:hAnsi="Gotham Light"/>
          <w:sz w:val="18"/>
          <w:szCs w:val="18"/>
        </w:rPr>
      </w:pPr>
    </w:p>
    <w:p w14:paraId="07ECF665"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 </w:t>
      </w:r>
      <w:r w:rsidR="00A92DDE" w:rsidRPr="00C45EF8">
        <w:rPr>
          <w:rFonts w:ascii="Gotham Light" w:hAnsi="Gotham Light"/>
          <w:sz w:val="18"/>
          <w:szCs w:val="18"/>
        </w:rPr>
        <w:tab/>
      </w:r>
    </w:p>
    <w:p w14:paraId="28B537EA" w14:textId="77777777" w:rsidR="00A92DDE" w:rsidRPr="00C45EF8" w:rsidRDefault="00A92DDE" w:rsidP="00B71C71">
      <w:pPr>
        <w:spacing w:line="360" w:lineRule="auto"/>
        <w:ind w:left="142" w:right="134"/>
        <w:jc w:val="both"/>
        <w:rPr>
          <w:rFonts w:ascii="Gotham Light" w:hAnsi="Gotham Light"/>
          <w:sz w:val="18"/>
          <w:szCs w:val="18"/>
        </w:rPr>
      </w:pPr>
    </w:p>
    <w:p w14:paraId="4B2EE0D4"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073F02B" w14:textId="77777777" w:rsidR="00A92DDE" w:rsidRPr="00C45EF8" w:rsidRDefault="00A92DDE" w:rsidP="00B71C71">
      <w:pPr>
        <w:spacing w:line="360" w:lineRule="auto"/>
        <w:ind w:left="142" w:right="134"/>
        <w:jc w:val="both"/>
        <w:rPr>
          <w:rFonts w:ascii="Gotham Light" w:hAnsi="Gotham Light"/>
          <w:sz w:val="18"/>
          <w:szCs w:val="18"/>
        </w:rPr>
      </w:pPr>
    </w:p>
    <w:p w14:paraId="5AD18294"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328B4341"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239FE623" w14:textId="77777777" w:rsidR="00A92DDE" w:rsidRPr="00C45EF8" w:rsidRDefault="00A92DDE" w:rsidP="00B71C71">
      <w:pPr>
        <w:spacing w:line="360" w:lineRule="auto"/>
        <w:ind w:left="142" w:right="134"/>
        <w:jc w:val="both"/>
        <w:rPr>
          <w:rFonts w:ascii="Gotham Light" w:hAnsi="Gotham Light"/>
          <w:sz w:val="18"/>
          <w:szCs w:val="18"/>
        </w:rPr>
      </w:pPr>
    </w:p>
    <w:p w14:paraId="484C982B"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3D768017"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061CBD5D" w14:textId="77777777" w:rsidR="00A92DDE" w:rsidRPr="00C45EF8" w:rsidRDefault="00A92DDE" w:rsidP="00B71C71">
      <w:pPr>
        <w:spacing w:line="360" w:lineRule="auto"/>
        <w:ind w:left="142" w:right="134"/>
        <w:jc w:val="both"/>
        <w:rPr>
          <w:rFonts w:ascii="Gotham Light" w:hAnsi="Gotham Light"/>
          <w:sz w:val="18"/>
          <w:szCs w:val="18"/>
        </w:rPr>
      </w:pPr>
    </w:p>
    <w:p w14:paraId="17994572"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6E09E3C7"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C45EF8">
        <w:rPr>
          <w:rFonts w:ascii="Gotham Light" w:hAnsi="Gotham Light"/>
          <w:sz w:val="18"/>
          <w:szCs w:val="18"/>
        </w:rPr>
        <w:t>predetta</w:t>
      </w:r>
      <w:proofErr w:type="gramEnd"/>
      <w:r w:rsidRPr="00C45EF8">
        <w:rPr>
          <w:rFonts w:ascii="Gotham Light" w:hAnsi="Gotham Light"/>
          <w:sz w:val="18"/>
          <w:szCs w:val="18"/>
        </w:rPr>
        <w:t xml:space="preserve"> finalità </w:t>
      </w:r>
    </w:p>
    <w:p w14:paraId="0C74406F" w14:textId="77777777" w:rsidR="00A92DDE" w:rsidRPr="00C45EF8" w:rsidRDefault="00A92DDE" w:rsidP="00B71C71">
      <w:pPr>
        <w:spacing w:line="360" w:lineRule="auto"/>
        <w:ind w:left="142" w:right="134"/>
        <w:jc w:val="both"/>
        <w:rPr>
          <w:rFonts w:ascii="Gotham Light" w:hAnsi="Gotham Light"/>
          <w:sz w:val="18"/>
          <w:szCs w:val="18"/>
        </w:rPr>
      </w:pPr>
    </w:p>
    <w:p w14:paraId="62D88E9B"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dà il proprio consenso </w:t>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r w:rsidR="00A92DDE" w:rsidRPr="00C45EF8">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non dà il proprio consenso</w:t>
      </w:r>
    </w:p>
    <w:p w14:paraId="28E3B790"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4305CE54" w14:textId="77777777" w:rsidR="00A92DDE" w:rsidRPr="00C45EF8" w:rsidRDefault="00A92DDE" w:rsidP="00B71C71">
      <w:pPr>
        <w:spacing w:line="360" w:lineRule="auto"/>
        <w:ind w:left="142" w:right="134"/>
        <w:jc w:val="both"/>
        <w:rPr>
          <w:rFonts w:ascii="Gotham Light" w:hAnsi="Gotham Light"/>
          <w:sz w:val="18"/>
          <w:szCs w:val="18"/>
        </w:rPr>
      </w:pPr>
    </w:p>
    <w:p w14:paraId="50C93D23" w14:textId="77777777" w:rsidR="00A92DDE" w:rsidRPr="00C45EF8" w:rsidRDefault="00A92DDE" w:rsidP="00B71C71">
      <w:pPr>
        <w:spacing w:line="360" w:lineRule="auto"/>
        <w:ind w:left="142" w:right="134"/>
        <w:jc w:val="both"/>
        <w:rPr>
          <w:rFonts w:ascii="Gotham Light" w:hAnsi="Gotham Light"/>
          <w:sz w:val="18"/>
          <w:szCs w:val="18"/>
        </w:rPr>
      </w:pPr>
      <w:r w:rsidRPr="00C45EF8">
        <w:rPr>
          <w:rFonts w:ascii="Gotham Light" w:hAnsi="Gotham Light"/>
          <w:sz w:val="18"/>
          <w:szCs w:val="18"/>
        </w:rPr>
        <w:lastRenderedPageBreak/>
        <w:t>Sono venuto a conoscenza del corso tramite (barrare una sola casella):</w:t>
      </w:r>
    </w:p>
    <w:p w14:paraId="533B52A3"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Amici/Ex studenti</w:t>
      </w:r>
    </w:p>
    <w:p w14:paraId="25DE18C6"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Azienda in cui lavori</w:t>
      </w:r>
    </w:p>
    <w:p w14:paraId="54692A70" w14:textId="77777777" w:rsidR="00A92DDE" w:rsidRPr="00C45EF8"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A92DDE" w:rsidRPr="00C45EF8">
            <w:rPr>
              <w:rFonts w:ascii="Segoe UI Symbol" w:eastAsia="MS Gothic" w:hAnsi="Segoe UI Symbol" w:cs="Segoe UI Symbol"/>
              <w:sz w:val="18"/>
              <w:szCs w:val="18"/>
            </w:rPr>
            <w:t>☐</w:t>
          </w:r>
        </w:sdtContent>
      </w:sdt>
      <w:r w:rsidR="00A92DDE" w:rsidRPr="00C45EF8">
        <w:rPr>
          <w:rFonts w:ascii="Gotham Light" w:hAnsi="Gotham Light"/>
          <w:sz w:val="18"/>
          <w:szCs w:val="18"/>
        </w:rPr>
        <w:t xml:space="preserve"> Ricerca su Google</w:t>
      </w:r>
    </w:p>
    <w:p w14:paraId="618DE19A" w14:textId="77777777" w:rsidR="00A92DDE"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Docenti</w:t>
      </w:r>
    </w:p>
    <w:p w14:paraId="1B14C5C3" w14:textId="77777777" w:rsidR="00A92DDE"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LinkedIn</w:t>
      </w:r>
    </w:p>
    <w:p w14:paraId="06F38423" w14:textId="77777777" w:rsidR="00A92DDE"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Fiere/Eventi</w:t>
      </w:r>
    </w:p>
    <w:p w14:paraId="4720F254" w14:textId="77777777" w:rsidR="00A92DDE"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A92DDE" w:rsidRPr="00B71C71">
            <w:rPr>
              <w:rFonts w:ascii="Segoe UI Symbol" w:eastAsia="MS Gothic" w:hAnsi="Segoe UI Symbol" w:cs="Segoe UI Symbol"/>
              <w:sz w:val="18"/>
              <w:szCs w:val="18"/>
            </w:rPr>
            <w:t>☐</w:t>
          </w:r>
        </w:sdtContent>
      </w:sdt>
      <w:r w:rsidR="00A92DDE" w:rsidRPr="00B71C71">
        <w:rPr>
          <w:rFonts w:ascii="Gotham Light" w:hAnsi="Gotham Light"/>
          <w:sz w:val="18"/>
          <w:szCs w:val="18"/>
        </w:rPr>
        <w:t xml:space="preserve"> Altro: </w:t>
      </w:r>
      <w:sdt>
        <w:sdtPr>
          <w:rPr>
            <w:rFonts w:ascii="Gotham Light" w:hAnsi="Gotham Light"/>
            <w:sz w:val="18"/>
            <w:szCs w:val="18"/>
          </w:rPr>
          <w:id w:val="1812989566"/>
          <w:placeholder>
            <w:docPart w:val="51D459D62F244202A2CE3F9E34F1E75F"/>
          </w:placeholder>
        </w:sdtPr>
        <w:sdtContent>
          <w:r w:rsidR="00A92DDE" w:rsidRPr="00B71C71">
            <w:rPr>
              <w:rFonts w:ascii="Gotham Light" w:hAnsi="Gotham Light"/>
              <w:sz w:val="18"/>
              <w:szCs w:val="18"/>
            </w:rPr>
            <w:t>__________________________________________________</w:t>
          </w:r>
        </w:sdtContent>
      </w:sdt>
    </w:p>
    <w:p w14:paraId="55FD6285" w14:textId="77777777" w:rsidR="00A92DDE" w:rsidRPr="00B71C71" w:rsidRDefault="00A92DDE" w:rsidP="00B71C71">
      <w:pPr>
        <w:spacing w:line="360" w:lineRule="auto"/>
        <w:ind w:left="142" w:right="134"/>
        <w:jc w:val="both"/>
        <w:rPr>
          <w:rFonts w:ascii="Gotham Light" w:hAnsi="Gotham Light"/>
          <w:sz w:val="18"/>
          <w:szCs w:val="18"/>
        </w:rPr>
      </w:pPr>
    </w:p>
    <w:p w14:paraId="74B978A2" w14:textId="77777777" w:rsidR="00A92DDE" w:rsidRPr="00B71C71" w:rsidRDefault="00A92DDE"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5CFB908725E94D24B3C0F58A13E7F08C"/>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0A55C369" w14:textId="77777777" w:rsidR="00A92DDE" w:rsidRPr="00B71C71" w:rsidRDefault="00A92DDE" w:rsidP="00B71C71">
      <w:pPr>
        <w:spacing w:line="360" w:lineRule="auto"/>
        <w:ind w:left="142" w:right="134"/>
        <w:rPr>
          <w:rFonts w:ascii="Gotham Light" w:hAnsi="Gotham Light"/>
          <w:sz w:val="18"/>
          <w:szCs w:val="18"/>
        </w:rPr>
      </w:pPr>
    </w:p>
    <w:p w14:paraId="17363DA2" w14:textId="77777777" w:rsidR="00A92DDE" w:rsidRPr="00B71C71" w:rsidRDefault="00A92DDE" w:rsidP="00B71C71">
      <w:pPr>
        <w:spacing w:line="360" w:lineRule="auto"/>
        <w:ind w:left="142" w:right="134"/>
        <w:rPr>
          <w:rFonts w:ascii="Gotham Light" w:hAnsi="Gotham Light"/>
          <w:sz w:val="18"/>
          <w:szCs w:val="18"/>
        </w:rPr>
      </w:pPr>
    </w:p>
    <w:p w14:paraId="16E722F5" w14:textId="77777777" w:rsidR="00A92DDE" w:rsidRPr="00B71C71" w:rsidRDefault="00A92DDE"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B9B91A3A7C7745099352BEBCE58132BF"/>
          </w:placeholder>
        </w:sdtPr>
        <w:sdtContent>
          <w:sdt>
            <w:sdtPr>
              <w:rPr>
                <w:rFonts w:ascii="Gotham Light" w:hAnsi="Gotham Light"/>
                <w:color w:val="A6A6A6" w:themeColor="background1" w:themeShade="A6"/>
                <w:sz w:val="18"/>
                <w:szCs w:val="18"/>
                <w:u w:val="single"/>
              </w:rPr>
              <w:id w:val="-538890890"/>
              <w:placeholder>
                <w:docPart w:val="CF14E39872544EFEB2F18FD93EBC8308"/>
              </w:placeholder>
            </w:sdtPr>
            <w:sdtContent>
              <w:r w:rsidRPr="00B71C71">
                <w:rPr>
                  <w:rFonts w:ascii="Gotham Light" w:hAnsi="Gotham Light"/>
                  <w:color w:val="A6A6A6" w:themeColor="background1" w:themeShade="A6"/>
                  <w:sz w:val="18"/>
                  <w:szCs w:val="18"/>
                  <w:u w:val="single"/>
                </w:rPr>
                <w:t xml:space="preserve">  __</w:t>
              </w:r>
              <w:r w:rsidR="00FC7771" w:rsidRPr="00FC7771">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888697115"/>
                  <w:placeholder>
                    <w:docPart w:val="589A72BF2C6B44AA8BEF1CFBD6595DD7"/>
                  </w:placeholder>
                </w:sdtPr>
                <w:sdtContent>
                  <w:r w:rsidR="00FC7771" w:rsidRPr="00B71C71">
                    <w:rPr>
                      <w:rFonts w:ascii="Gotham Light" w:hAnsi="Gotham Light"/>
                      <w:color w:val="A6A6A6" w:themeColor="background1" w:themeShade="A6"/>
                      <w:sz w:val="18"/>
                      <w:szCs w:val="18"/>
                      <w:u w:val="single"/>
                    </w:rPr>
                    <w:t xml:space="preserve">  </w:t>
                  </w:r>
                  <w:r w:rsidR="00FC7771">
                    <w:rPr>
                      <w:rFonts w:ascii="Gotham Light" w:hAnsi="Gotham Light"/>
                      <w:color w:val="A6A6A6" w:themeColor="background1" w:themeShade="A6"/>
                      <w:sz w:val="18"/>
                      <w:szCs w:val="18"/>
                      <w:u w:val="single"/>
                    </w:rPr>
                    <w:t xml:space="preserve">                                        </w:t>
                  </w:r>
                  <w:r w:rsidR="00FC7771" w:rsidRPr="00B71C71">
                    <w:rPr>
                      <w:rFonts w:ascii="Gotham Light" w:hAnsi="Gotham Light"/>
                      <w:color w:val="A6A6A6" w:themeColor="background1" w:themeShade="A6"/>
                      <w:sz w:val="18"/>
                      <w:szCs w:val="18"/>
                      <w:u w:val="single"/>
                    </w:rPr>
                    <w:t>__</w:t>
                  </w:r>
                </w:sdtContent>
              </w:sdt>
              <w:r w:rsidR="00FC7771">
                <w:rPr>
                  <w:rFonts w:ascii="Gotham Light" w:hAnsi="Gotham Light"/>
                  <w:color w:val="A6A6A6" w:themeColor="background1" w:themeShade="A6"/>
                  <w:sz w:val="18"/>
                  <w:szCs w:val="18"/>
                  <w:u w:val="single"/>
                </w:rPr>
                <w:t xml:space="preserve"> </w:t>
              </w:r>
            </w:sdtContent>
          </w:sdt>
        </w:sdtContent>
      </w:sdt>
    </w:p>
    <w:p w14:paraId="3C34BFD6" w14:textId="77777777" w:rsidR="005951E2" w:rsidRPr="005951E2" w:rsidRDefault="005951E2" w:rsidP="005951E2">
      <w:pPr>
        <w:tabs>
          <w:tab w:val="left" w:pos="-426"/>
        </w:tabs>
        <w:spacing w:line="360" w:lineRule="auto"/>
        <w:ind w:left="-426"/>
        <w:jc w:val="both"/>
        <w:rPr>
          <w:rFonts w:ascii="Gotham Light" w:hAnsi="Gotham Light" w:cs="Arial"/>
          <w:color w:val="FA4E23"/>
          <w:sz w:val="18"/>
          <w:szCs w:val="18"/>
        </w:rPr>
      </w:pPr>
    </w:p>
    <w:p w14:paraId="4EB03C60" w14:textId="77777777" w:rsidR="005951E2" w:rsidRPr="005951E2" w:rsidRDefault="005951E2" w:rsidP="005951E2">
      <w:pPr>
        <w:spacing w:line="360" w:lineRule="auto"/>
        <w:ind w:left="-426"/>
        <w:jc w:val="right"/>
        <w:rPr>
          <w:rFonts w:ascii="Gotham Light" w:hAnsi="Gotham Light" w:cs="Arial"/>
          <w:color w:val="FA4E23"/>
          <w:sz w:val="16"/>
          <w:szCs w:val="18"/>
        </w:rPr>
      </w:pPr>
      <w:r w:rsidRPr="005951E2">
        <w:rPr>
          <w:rFonts w:ascii="Gotham Light" w:hAnsi="Gotham Light" w:cs="Arial"/>
          <w:color w:val="FA4E23"/>
          <w:sz w:val="16"/>
          <w:szCs w:val="18"/>
        </w:rPr>
        <w:t>*campo obbligatorio</w:t>
      </w:r>
    </w:p>
    <w:p w14:paraId="3C6113E8" w14:textId="77777777" w:rsidR="00A92DDE" w:rsidRDefault="00A92DDE" w:rsidP="00305D4C">
      <w:pPr>
        <w:spacing w:after="160" w:line="259" w:lineRule="auto"/>
        <w:rPr>
          <w:rFonts w:ascii="Gotham Light" w:hAnsi="Gotham Light"/>
        </w:rPr>
        <w:sectPr w:rsidR="00A92DDE" w:rsidSect="00A92DDE">
          <w:footerReference w:type="default" r:id="rId15"/>
          <w:pgSz w:w="11900" w:h="16840"/>
          <w:pgMar w:top="851" w:right="1077" w:bottom="1361" w:left="1077" w:header="567" w:footer="442" w:gutter="0"/>
          <w:pgNumType w:start="1"/>
          <w:cols w:space="708"/>
          <w:docGrid w:linePitch="360"/>
        </w:sectPr>
      </w:pPr>
    </w:p>
    <w:p w14:paraId="73457874" w14:textId="77777777" w:rsidR="00A92DDE" w:rsidRPr="00B71C71" w:rsidRDefault="00A92DDE" w:rsidP="00305D4C">
      <w:pPr>
        <w:spacing w:after="160" w:line="259" w:lineRule="auto"/>
        <w:rPr>
          <w:rFonts w:ascii="Gotham Light" w:hAnsi="Gotham Light"/>
        </w:rPr>
      </w:pPr>
    </w:p>
    <w:sectPr w:rsidR="00A92DDE" w:rsidRPr="00B71C71" w:rsidSect="00A92DDE">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8A598" w14:textId="77777777" w:rsidR="002A288E" w:rsidRDefault="002A288E" w:rsidP="00A63F45">
      <w:r>
        <w:separator/>
      </w:r>
    </w:p>
  </w:endnote>
  <w:endnote w:type="continuationSeparator" w:id="0">
    <w:p w14:paraId="4DD38D57" w14:textId="77777777" w:rsidR="002A288E" w:rsidRDefault="002A288E"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ABD6F" w14:textId="77777777" w:rsidR="00A92DDE" w:rsidRPr="00382198" w:rsidRDefault="00A92DDE" w:rsidP="005951E2">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C620B3D" w14:textId="77777777" w:rsidR="00A92DDE" w:rsidRPr="00382198" w:rsidRDefault="005951E2" w:rsidP="005951E2">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3A4FCDB" wp14:editId="1B85645B">
          <wp:simplePos x="0" y="0"/>
          <wp:positionH relativeFrom="column">
            <wp:posOffset>20955</wp:posOffset>
          </wp:positionH>
          <wp:positionV relativeFrom="paragraph">
            <wp:posOffset>136525</wp:posOffset>
          </wp:positionV>
          <wp:extent cx="1173467" cy="504825"/>
          <wp:effectExtent l="0" t="0" r="8255"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67" cy="504825"/>
                  </a:xfrm>
                  <a:prstGeom prst="rect">
                    <a:avLst/>
                  </a:prstGeom>
                  <a:noFill/>
                  <a:ln>
                    <a:noFill/>
                  </a:ln>
                </pic:spPr>
              </pic:pic>
            </a:graphicData>
          </a:graphic>
        </wp:anchor>
      </w:drawing>
    </w:r>
  </w:p>
  <w:p w14:paraId="1855FAAE" w14:textId="77777777" w:rsidR="00A92DDE" w:rsidRPr="00382198" w:rsidRDefault="00A92DDE"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57E9EAF" w14:textId="77777777" w:rsidR="00A92DDE" w:rsidRPr="00382198" w:rsidRDefault="00A92DDE"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59A5F43" w14:textId="77777777" w:rsidR="00A92DDE" w:rsidRPr="00382198" w:rsidRDefault="00A92DDE"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457651" w14:textId="77777777" w:rsidR="00A92DDE" w:rsidRPr="00382198" w:rsidRDefault="00A92DDE" w:rsidP="006F6CD5">
    <w:pPr>
      <w:spacing w:line="80" w:lineRule="exact"/>
      <w:ind w:left="-426"/>
      <w:jc w:val="right"/>
      <w:rPr>
        <w:rFonts w:ascii="Gotham Book" w:eastAsia="Times" w:hAnsi="Gotham Book" w:cs="Arial"/>
        <w:color w:val="808080"/>
        <w:sz w:val="17"/>
        <w:szCs w:val="17"/>
      </w:rPr>
    </w:pPr>
  </w:p>
  <w:p w14:paraId="69D8C742" w14:textId="77777777" w:rsidR="00A92DDE" w:rsidRPr="005951E2" w:rsidRDefault="00A92DDE"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5951E2">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0DC4"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5B7FACF"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6767C834" wp14:editId="1378683B">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1DB289"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4571BB8"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CF358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445C4DB"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039DB13F"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02E7A" w14:textId="77777777" w:rsidR="002A288E" w:rsidRDefault="002A288E" w:rsidP="00A63F45">
      <w:r>
        <w:separator/>
      </w:r>
    </w:p>
  </w:footnote>
  <w:footnote w:type="continuationSeparator" w:id="0">
    <w:p w14:paraId="17A71023" w14:textId="77777777" w:rsidR="002A288E" w:rsidRDefault="002A288E"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formatting="1" w:enforcement="1" w:cryptProviderType="rsaAES" w:cryptAlgorithmClass="hash" w:cryptAlgorithmType="typeAny" w:cryptAlgorithmSid="14" w:cryptSpinCount="100000" w:hash="otThJ4ELVfsZ4Wbd+ZD0+3rGMz6IIFRIRrzIn+XWi2ZknNifYsOLXApj5W8vp9U5RCQFf8njyw5By6OnCBfoOA==" w:salt="6aUpihgaeI74BTOITRrMc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wMTUysDA0MDNX0lEKTi0uzszPAykwrAUAb9w7yCwAAAA="/>
  </w:docVars>
  <w:rsids>
    <w:rsidRoot w:val="00B06B7F"/>
    <w:rsid w:val="00047EDD"/>
    <w:rsid w:val="00084CA6"/>
    <w:rsid w:val="00110F85"/>
    <w:rsid w:val="00247C35"/>
    <w:rsid w:val="002A288E"/>
    <w:rsid w:val="002B4CAB"/>
    <w:rsid w:val="002C5DE9"/>
    <w:rsid w:val="00305D4C"/>
    <w:rsid w:val="00313226"/>
    <w:rsid w:val="00391EB7"/>
    <w:rsid w:val="004072B0"/>
    <w:rsid w:val="00435A14"/>
    <w:rsid w:val="00466EE6"/>
    <w:rsid w:val="0049529D"/>
    <w:rsid w:val="00500083"/>
    <w:rsid w:val="005461A7"/>
    <w:rsid w:val="005631CE"/>
    <w:rsid w:val="005847D9"/>
    <w:rsid w:val="005951E2"/>
    <w:rsid w:val="005A3E95"/>
    <w:rsid w:val="00690F3D"/>
    <w:rsid w:val="006F6CD5"/>
    <w:rsid w:val="007B39B8"/>
    <w:rsid w:val="008F0341"/>
    <w:rsid w:val="0095481A"/>
    <w:rsid w:val="009569E3"/>
    <w:rsid w:val="00A3244F"/>
    <w:rsid w:val="00A37CC5"/>
    <w:rsid w:val="00A63F45"/>
    <w:rsid w:val="00A836EF"/>
    <w:rsid w:val="00A92DDE"/>
    <w:rsid w:val="00AE408E"/>
    <w:rsid w:val="00B0684A"/>
    <w:rsid w:val="00B06B7F"/>
    <w:rsid w:val="00B71C71"/>
    <w:rsid w:val="00BB2835"/>
    <w:rsid w:val="00BD527E"/>
    <w:rsid w:val="00C45EF8"/>
    <w:rsid w:val="00C4683D"/>
    <w:rsid w:val="00CD2A39"/>
    <w:rsid w:val="00CF491B"/>
    <w:rsid w:val="00D078D5"/>
    <w:rsid w:val="00D3098E"/>
    <w:rsid w:val="00D63316"/>
    <w:rsid w:val="00DB29B8"/>
    <w:rsid w:val="00E108DB"/>
    <w:rsid w:val="00ED7021"/>
    <w:rsid w:val="00FC777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7DA4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D459D62F244202A2CE3F9E34F1E75F"/>
        <w:category>
          <w:name w:val="Generale"/>
          <w:gallery w:val="placeholder"/>
        </w:category>
        <w:types>
          <w:type w:val="bbPlcHdr"/>
        </w:types>
        <w:behaviors>
          <w:behavior w:val="content"/>
        </w:behaviors>
        <w:guid w:val="{502200BC-9482-462D-B64E-7553BC6943A4}"/>
      </w:docPartPr>
      <w:docPartBody>
        <w:p w:rsidR="00691760" w:rsidRDefault="00FD4B42" w:rsidP="00FD4B42">
          <w:pPr>
            <w:pStyle w:val="51D459D62F244202A2CE3F9E34F1E75F"/>
          </w:pPr>
          <w:r w:rsidRPr="004F70F1">
            <w:rPr>
              <w:rStyle w:val="Testosegnaposto"/>
            </w:rPr>
            <w:t>Fare clic o toccare qui per immettere il testo.</w:t>
          </w:r>
        </w:p>
      </w:docPartBody>
    </w:docPart>
    <w:docPart>
      <w:docPartPr>
        <w:name w:val="103818829EE843C98B860A5FB7EEC4B8"/>
        <w:category>
          <w:name w:val="Generale"/>
          <w:gallery w:val="placeholder"/>
        </w:category>
        <w:types>
          <w:type w:val="bbPlcHdr"/>
        </w:types>
        <w:behaviors>
          <w:behavior w:val="content"/>
        </w:behaviors>
        <w:guid w:val="{F8502AAD-2856-41CC-8A88-5E57369210C6}"/>
      </w:docPartPr>
      <w:docPartBody>
        <w:p w:rsidR="00691760" w:rsidRDefault="00FD4B42" w:rsidP="00FD4B42">
          <w:pPr>
            <w:pStyle w:val="103818829EE843C98B860A5FB7EEC4B8"/>
          </w:pPr>
          <w:r w:rsidRPr="009D401F">
            <w:rPr>
              <w:rStyle w:val="Testosegnaposto"/>
            </w:rPr>
            <w:t>Fare clic o toccare qui per immettere una data.</w:t>
          </w:r>
        </w:p>
      </w:docPartBody>
    </w:docPart>
    <w:docPart>
      <w:docPartPr>
        <w:name w:val="5854230CC4EC42D1AB3D95969020C834"/>
        <w:category>
          <w:name w:val="Generale"/>
          <w:gallery w:val="placeholder"/>
        </w:category>
        <w:types>
          <w:type w:val="bbPlcHdr"/>
        </w:types>
        <w:behaviors>
          <w:behavior w:val="content"/>
        </w:behaviors>
        <w:guid w:val="{70C1FA07-B1CF-43EC-A557-37376B7CDB71}"/>
      </w:docPartPr>
      <w:docPartBody>
        <w:p w:rsidR="00691760" w:rsidRDefault="00FD4B42" w:rsidP="00FD4B42">
          <w:pPr>
            <w:pStyle w:val="5854230CC4EC42D1AB3D95969020C834"/>
          </w:pPr>
          <w:r w:rsidRPr="009D401F">
            <w:rPr>
              <w:rStyle w:val="Testosegnaposto"/>
            </w:rPr>
            <w:t>Fare clic o toccare qui per immettere il testo.</w:t>
          </w:r>
        </w:p>
      </w:docPartBody>
    </w:docPart>
    <w:docPart>
      <w:docPartPr>
        <w:name w:val="AEBA442022D14A0DBC17DC3CED5CDE12"/>
        <w:category>
          <w:name w:val="Generale"/>
          <w:gallery w:val="placeholder"/>
        </w:category>
        <w:types>
          <w:type w:val="bbPlcHdr"/>
        </w:types>
        <w:behaviors>
          <w:behavior w:val="content"/>
        </w:behaviors>
        <w:guid w:val="{6829EB7D-81D1-48B6-B57C-B45D22E9F727}"/>
      </w:docPartPr>
      <w:docPartBody>
        <w:p w:rsidR="00691760" w:rsidRDefault="00FD4B42" w:rsidP="00FD4B42">
          <w:pPr>
            <w:pStyle w:val="AEBA442022D14A0DBC17DC3CED5CDE12"/>
          </w:pPr>
          <w:r w:rsidRPr="009D401F">
            <w:rPr>
              <w:rStyle w:val="Testosegnaposto"/>
            </w:rPr>
            <w:t>Fare clic o toccare qui per immettere il testo.</w:t>
          </w:r>
        </w:p>
      </w:docPartBody>
    </w:docPart>
    <w:docPart>
      <w:docPartPr>
        <w:name w:val="2B71973061434B0C833286C9F90FC4B8"/>
        <w:category>
          <w:name w:val="Generale"/>
          <w:gallery w:val="placeholder"/>
        </w:category>
        <w:types>
          <w:type w:val="bbPlcHdr"/>
        </w:types>
        <w:behaviors>
          <w:behavior w:val="content"/>
        </w:behaviors>
        <w:guid w:val="{F36E62B3-368B-4580-80EA-CB999C460ADB}"/>
      </w:docPartPr>
      <w:docPartBody>
        <w:p w:rsidR="00691760" w:rsidRDefault="00FD4B42" w:rsidP="00FD4B42">
          <w:pPr>
            <w:pStyle w:val="2B71973061434B0C833286C9F90FC4B8"/>
          </w:pPr>
          <w:r w:rsidRPr="009D401F">
            <w:rPr>
              <w:rStyle w:val="Testosegnaposto"/>
            </w:rPr>
            <w:t>Fare clic o toccare qui per immettere il testo.</w:t>
          </w:r>
        </w:p>
      </w:docPartBody>
    </w:docPart>
    <w:docPart>
      <w:docPartPr>
        <w:name w:val="4612285DE5724C84925B86D9D635356E"/>
        <w:category>
          <w:name w:val="Generale"/>
          <w:gallery w:val="placeholder"/>
        </w:category>
        <w:types>
          <w:type w:val="bbPlcHdr"/>
        </w:types>
        <w:behaviors>
          <w:behavior w:val="content"/>
        </w:behaviors>
        <w:guid w:val="{C5CB133E-4799-4D84-98B9-110585FDFBBF}"/>
      </w:docPartPr>
      <w:docPartBody>
        <w:p w:rsidR="00691760" w:rsidRDefault="00FD4B42" w:rsidP="00FD4B42">
          <w:pPr>
            <w:pStyle w:val="4612285DE5724C84925B86D9D635356E"/>
          </w:pPr>
          <w:r w:rsidRPr="009D401F">
            <w:rPr>
              <w:rStyle w:val="Testosegnaposto"/>
            </w:rPr>
            <w:t>Fare clic o toccare qui per immettere il testo.</w:t>
          </w:r>
        </w:p>
      </w:docPartBody>
    </w:docPart>
    <w:docPart>
      <w:docPartPr>
        <w:name w:val="5CFB908725E94D24B3C0F58A13E7F08C"/>
        <w:category>
          <w:name w:val="Generale"/>
          <w:gallery w:val="placeholder"/>
        </w:category>
        <w:types>
          <w:type w:val="bbPlcHdr"/>
        </w:types>
        <w:behaviors>
          <w:behavior w:val="content"/>
        </w:behaviors>
        <w:guid w:val="{8BC73031-F3BA-4E97-9E4D-E2E7ED3FE813}"/>
      </w:docPartPr>
      <w:docPartBody>
        <w:p w:rsidR="00691760" w:rsidRDefault="00FD4B42" w:rsidP="00FD4B42">
          <w:pPr>
            <w:pStyle w:val="5CFB908725E94D24B3C0F58A13E7F08C"/>
          </w:pPr>
          <w:r w:rsidRPr="009D401F">
            <w:rPr>
              <w:rStyle w:val="Testosegnaposto"/>
            </w:rPr>
            <w:t>Fare clic o toccare qui per immettere una data.</w:t>
          </w:r>
        </w:p>
      </w:docPartBody>
    </w:docPart>
    <w:docPart>
      <w:docPartPr>
        <w:name w:val="B9B91A3A7C7745099352BEBCE58132BF"/>
        <w:category>
          <w:name w:val="Generale"/>
          <w:gallery w:val="placeholder"/>
        </w:category>
        <w:types>
          <w:type w:val="bbPlcHdr"/>
        </w:types>
        <w:behaviors>
          <w:behavior w:val="content"/>
        </w:behaviors>
        <w:guid w:val="{CE8122B2-0E24-4983-B94B-F6529C3EEE2F}"/>
      </w:docPartPr>
      <w:docPartBody>
        <w:p w:rsidR="00691760" w:rsidRDefault="00FD4B42" w:rsidP="00FD4B42">
          <w:pPr>
            <w:pStyle w:val="B9B91A3A7C7745099352BEBCE58132BF"/>
          </w:pPr>
          <w:r w:rsidRPr="009D401F">
            <w:rPr>
              <w:rStyle w:val="Testosegnaposto"/>
            </w:rPr>
            <w:t>Fare clic o toccare qui per immettere il testo.</w:t>
          </w:r>
        </w:p>
      </w:docPartBody>
    </w:docPart>
    <w:docPart>
      <w:docPartPr>
        <w:name w:val="CF14E39872544EFEB2F18FD93EBC8308"/>
        <w:category>
          <w:name w:val="Generale"/>
          <w:gallery w:val="placeholder"/>
        </w:category>
        <w:types>
          <w:type w:val="bbPlcHdr"/>
        </w:types>
        <w:behaviors>
          <w:behavior w:val="content"/>
        </w:behaviors>
        <w:guid w:val="{A3E3FEEE-F48E-46CD-8296-0B8FD2D62D32}"/>
      </w:docPartPr>
      <w:docPartBody>
        <w:p w:rsidR="00691760" w:rsidRDefault="00FD4B42" w:rsidP="00FD4B42">
          <w:pPr>
            <w:pStyle w:val="CF14E39872544EFEB2F18FD93EBC8308"/>
          </w:pPr>
          <w:r w:rsidRPr="009D401F">
            <w:rPr>
              <w:rStyle w:val="Testosegnaposto"/>
            </w:rPr>
            <w:t>Fare clic o toccare qui per immettere il testo.</w:t>
          </w:r>
        </w:p>
      </w:docPartBody>
    </w:docPart>
    <w:docPart>
      <w:docPartPr>
        <w:name w:val="2273FE4022354F47B88CD3F14C623EF3"/>
        <w:category>
          <w:name w:val="Generale"/>
          <w:gallery w:val="placeholder"/>
        </w:category>
        <w:types>
          <w:type w:val="bbPlcHdr"/>
        </w:types>
        <w:behaviors>
          <w:behavior w:val="content"/>
        </w:behaviors>
        <w:guid w:val="{3571022F-1021-47CA-8BD8-00C41FF95AB5}"/>
      </w:docPartPr>
      <w:docPartBody>
        <w:p w:rsidR="00563A63" w:rsidRDefault="00691760" w:rsidP="00691760">
          <w:pPr>
            <w:pStyle w:val="2273FE4022354F47B88CD3F14C623EF3"/>
          </w:pPr>
          <w:r w:rsidRPr="004F70F1">
            <w:rPr>
              <w:rStyle w:val="Testosegnaposto"/>
            </w:rPr>
            <w:t>Fare clic o toccare qui per immettere il testo.</w:t>
          </w:r>
        </w:p>
      </w:docPartBody>
    </w:docPart>
    <w:docPart>
      <w:docPartPr>
        <w:name w:val="D1FCCBE980BE4F898601AE78183B6593"/>
        <w:category>
          <w:name w:val="Generale"/>
          <w:gallery w:val="placeholder"/>
        </w:category>
        <w:types>
          <w:type w:val="bbPlcHdr"/>
        </w:types>
        <w:behaviors>
          <w:behavior w:val="content"/>
        </w:behaviors>
        <w:guid w:val="{4B7ADE30-42D5-43D4-B82C-857F06568ABF}"/>
      </w:docPartPr>
      <w:docPartBody>
        <w:p w:rsidR="00563A63" w:rsidRDefault="00691760" w:rsidP="00691760">
          <w:pPr>
            <w:pStyle w:val="D1FCCBE980BE4F898601AE78183B6593"/>
          </w:pPr>
          <w:r w:rsidRPr="009D401F">
            <w:rPr>
              <w:rStyle w:val="Testosegnaposto"/>
            </w:rPr>
            <w:t>Fare clic o toccare qui per immettere il testo.</w:t>
          </w:r>
        </w:p>
      </w:docPartBody>
    </w:docPart>
    <w:docPart>
      <w:docPartPr>
        <w:name w:val="589A72BF2C6B44AA8BEF1CFBD6595DD7"/>
        <w:category>
          <w:name w:val="Generale"/>
          <w:gallery w:val="placeholder"/>
        </w:category>
        <w:types>
          <w:type w:val="bbPlcHdr"/>
        </w:types>
        <w:behaviors>
          <w:behavior w:val="content"/>
        </w:behaviors>
        <w:guid w:val="{D5248DFB-1C2C-4D4D-8ABD-C01C967AF915}"/>
      </w:docPartPr>
      <w:docPartBody>
        <w:p w:rsidR="00563A63" w:rsidRDefault="00691760" w:rsidP="00691760">
          <w:pPr>
            <w:pStyle w:val="589A72BF2C6B44AA8BEF1CFBD6595DD7"/>
          </w:pPr>
          <w:r w:rsidRPr="009D401F">
            <w:rPr>
              <w:rStyle w:val="Testosegnaposto"/>
            </w:rPr>
            <w:t>Fare clic o toccare qui per immettere il testo.</w:t>
          </w:r>
        </w:p>
      </w:docPartBody>
    </w:docPart>
    <w:docPart>
      <w:docPartPr>
        <w:name w:val="56319D6E42014BA2A1FBB1F6291EF24E"/>
        <w:category>
          <w:name w:val="Generale"/>
          <w:gallery w:val="placeholder"/>
        </w:category>
        <w:types>
          <w:type w:val="bbPlcHdr"/>
        </w:types>
        <w:behaviors>
          <w:behavior w:val="content"/>
        </w:behaviors>
        <w:guid w:val="{0D8B353F-0E49-4C4B-987A-B4E272679E10}"/>
      </w:docPartPr>
      <w:docPartBody>
        <w:p w:rsidR="00B67E20" w:rsidRDefault="00563A63" w:rsidP="00563A63">
          <w:pPr>
            <w:pStyle w:val="56319D6E42014BA2A1FBB1F6291EF24E"/>
          </w:pPr>
          <w:r w:rsidRPr="009D401F">
            <w:rPr>
              <w:rStyle w:val="Testosegnaposto"/>
            </w:rPr>
            <w:t>Fare clic o toccare qui per immettere una data.</w:t>
          </w:r>
        </w:p>
      </w:docPartBody>
    </w:docPart>
    <w:docPart>
      <w:docPartPr>
        <w:name w:val="34E3BE3353B24302BD04605172D881DD"/>
        <w:category>
          <w:name w:val="Generale"/>
          <w:gallery w:val="placeholder"/>
        </w:category>
        <w:types>
          <w:type w:val="bbPlcHdr"/>
        </w:types>
        <w:behaviors>
          <w:behavior w:val="content"/>
        </w:behaviors>
        <w:guid w:val="{400443F0-ABC6-4F41-A46A-38219FF4CED7}"/>
      </w:docPartPr>
      <w:docPartBody>
        <w:p w:rsidR="00000000" w:rsidRDefault="00EE79E4" w:rsidP="00EE79E4">
          <w:pPr>
            <w:pStyle w:val="34E3BE3353B24302BD04605172D881DD"/>
          </w:pPr>
          <w:r w:rsidRPr="004F70F1">
            <w:rPr>
              <w:rStyle w:val="Testosegnaposto"/>
            </w:rPr>
            <w:t>Fare clic o toccare qui per immettere il testo.</w:t>
          </w:r>
        </w:p>
      </w:docPartBody>
    </w:docPart>
    <w:docPart>
      <w:docPartPr>
        <w:name w:val="2EA4D4DFBA7F4855B609F3C733D96BBA"/>
        <w:category>
          <w:name w:val="Generale"/>
          <w:gallery w:val="placeholder"/>
        </w:category>
        <w:types>
          <w:type w:val="bbPlcHdr"/>
        </w:types>
        <w:behaviors>
          <w:behavior w:val="content"/>
        </w:behaviors>
        <w:guid w:val="{F85DBB79-4999-4AAD-8A7B-665A24648FD1}"/>
      </w:docPartPr>
      <w:docPartBody>
        <w:p w:rsidR="00000000" w:rsidRDefault="00EE79E4" w:rsidP="00EE79E4">
          <w:pPr>
            <w:pStyle w:val="2EA4D4DFBA7F4855B609F3C733D96BBA"/>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4B42"/>
    <w:rsid w:val="00023B3E"/>
    <w:rsid w:val="00563A63"/>
    <w:rsid w:val="00691760"/>
    <w:rsid w:val="00B67E20"/>
    <w:rsid w:val="00E14B4C"/>
    <w:rsid w:val="00EE79E4"/>
    <w:rsid w:val="00FD4B4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EE79E4"/>
    <w:rPr>
      <w:color w:val="808080"/>
    </w:rPr>
  </w:style>
  <w:style w:type="paragraph" w:customStyle="1" w:styleId="51D459D62F244202A2CE3F9E34F1E75F">
    <w:name w:val="51D459D62F244202A2CE3F9E34F1E75F"/>
    <w:rsid w:val="00FD4B42"/>
  </w:style>
  <w:style w:type="paragraph" w:customStyle="1" w:styleId="103818829EE843C98B860A5FB7EEC4B8">
    <w:name w:val="103818829EE843C98B860A5FB7EEC4B8"/>
    <w:rsid w:val="00FD4B42"/>
  </w:style>
  <w:style w:type="paragraph" w:customStyle="1" w:styleId="5854230CC4EC42D1AB3D95969020C834">
    <w:name w:val="5854230CC4EC42D1AB3D95969020C834"/>
    <w:rsid w:val="00FD4B42"/>
  </w:style>
  <w:style w:type="paragraph" w:customStyle="1" w:styleId="AEBA442022D14A0DBC17DC3CED5CDE12">
    <w:name w:val="AEBA442022D14A0DBC17DC3CED5CDE12"/>
    <w:rsid w:val="00FD4B42"/>
  </w:style>
  <w:style w:type="paragraph" w:customStyle="1" w:styleId="2B71973061434B0C833286C9F90FC4B8">
    <w:name w:val="2B71973061434B0C833286C9F90FC4B8"/>
    <w:rsid w:val="00FD4B42"/>
  </w:style>
  <w:style w:type="paragraph" w:customStyle="1" w:styleId="4612285DE5724C84925B86D9D635356E">
    <w:name w:val="4612285DE5724C84925B86D9D635356E"/>
    <w:rsid w:val="00FD4B42"/>
  </w:style>
  <w:style w:type="paragraph" w:customStyle="1" w:styleId="5CFB908725E94D24B3C0F58A13E7F08C">
    <w:name w:val="5CFB908725E94D24B3C0F58A13E7F08C"/>
    <w:rsid w:val="00FD4B42"/>
  </w:style>
  <w:style w:type="paragraph" w:customStyle="1" w:styleId="B9B91A3A7C7745099352BEBCE58132BF">
    <w:name w:val="B9B91A3A7C7745099352BEBCE58132BF"/>
    <w:rsid w:val="00FD4B42"/>
  </w:style>
  <w:style w:type="paragraph" w:customStyle="1" w:styleId="CF14E39872544EFEB2F18FD93EBC8308">
    <w:name w:val="CF14E39872544EFEB2F18FD93EBC8308"/>
    <w:rsid w:val="00FD4B42"/>
  </w:style>
  <w:style w:type="paragraph" w:customStyle="1" w:styleId="2273FE4022354F47B88CD3F14C623EF3">
    <w:name w:val="2273FE4022354F47B88CD3F14C623EF3"/>
    <w:rsid w:val="00691760"/>
  </w:style>
  <w:style w:type="paragraph" w:customStyle="1" w:styleId="D1FCCBE980BE4F898601AE78183B6593">
    <w:name w:val="D1FCCBE980BE4F898601AE78183B6593"/>
    <w:rsid w:val="00691760"/>
  </w:style>
  <w:style w:type="paragraph" w:customStyle="1" w:styleId="589A72BF2C6B44AA8BEF1CFBD6595DD7">
    <w:name w:val="589A72BF2C6B44AA8BEF1CFBD6595DD7"/>
    <w:rsid w:val="00691760"/>
  </w:style>
  <w:style w:type="paragraph" w:customStyle="1" w:styleId="56319D6E42014BA2A1FBB1F6291EF24E">
    <w:name w:val="56319D6E42014BA2A1FBB1F6291EF24E"/>
    <w:rsid w:val="00563A63"/>
  </w:style>
  <w:style w:type="paragraph" w:customStyle="1" w:styleId="34E3BE3353B24302BD04605172D881DD">
    <w:name w:val="34E3BE3353B24302BD04605172D881DD"/>
    <w:rsid w:val="00EE79E4"/>
    <w:rPr>
      <w:kern w:val="2"/>
      <w14:ligatures w14:val="standardContextual"/>
    </w:rPr>
  </w:style>
  <w:style w:type="paragraph" w:customStyle="1" w:styleId="2EA4D4DFBA7F4855B609F3C733D96BBA">
    <w:name w:val="2EA4D4DFBA7F4855B609F3C733D96BBA"/>
    <w:rsid w:val="00EE79E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057EA-972C-4FC4-ABAD-DD35DEF7F83E}">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C5AD4C79-0F0A-4BF5-A66B-8358A29EF19E}">
  <ds:schemaRefs>
    <ds:schemaRef ds:uri="http://schemas.microsoft.com/sharepoint/v3/contenttype/forms"/>
  </ds:schemaRefs>
</ds:datastoreItem>
</file>

<file path=customXml/itemProps3.xml><?xml version="1.0" encoding="utf-8"?>
<ds:datastoreItem xmlns:ds="http://schemas.openxmlformats.org/officeDocument/2006/customXml" ds:itemID="{C998DDA8-BF87-4C2D-BE28-F8AE6DBC32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9FD0FE-724F-4C62-9D68-C748E1D08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574</Words>
  <Characters>26075</Characters>
  <Application>Microsoft Office Word</Application>
  <DocSecurity>0</DocSecurity>
  <Lines>217</Lines>
  <Paragraphs>6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16</cp:revision>
  <cp:lastPrinted>2019-11-12T14:03:00Z</cp:lastPrinted>
  <dcterms:created xsi:type="dcterms:W3CDTF">2019-11-13T09:58:00Z</dcterms:created>
  <dcterms:modified xsi:type="dcterms:W3CDTF">2023-04-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b96f774bcf1830ee5c1d7497e43055c1540fb27d799a0d2f6514c6ab956ed99b</vt:lpwstr>
  </property>
</Properties>
</file>